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47"/>
      </w:tblGrid>
      <w:tr w:rsidR="001E72DC" w:rsidRPr="004730AB" w14:paraId="101B4C41" w14:textId="77777777" w:rsidTr="00303708">
        <w:trPr>
          <w:trHeight w:val="1043"/>
        </w:trPr>
        <w:tc>
          <w:tcPr>
            <w:tcW w:w="10747" w:type="dxa"/>
            <w:tcBorders>
              <w:bottom w:val="nil"/>
            </w:tcBorders>
            <w:shd w:val="clear" w:color="auto" w:fill="FFFFFF" w:themeFill="background1"/>
          </w:tcPr>
          <w:p w14:paraId="5F9A932D" w14:textId="77777777" w:rsidR="001E72DC" w:rsidRPr="00074F36" w:rsidRDefault="001E72DC" w:rsidP="001E72DC">
            <w:pPr>
              <w:spacing w:before="120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 w:rsidRPr="00074F36">
              <w:rPr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074F36">
              <w:rPr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480D00FC" w14:textId="77777777" w:rsidR="001E72DC" w:rsidRPr="00074F36" w:rsidRDefault="001E72DC" w:rsidP="001E72DC">
            <w:pPr>
              <w:rPr>
                <w:sz w:val="20"/>
                <w:szCs w:val="20"/>
                <w:lang w:eastAsia="zh-CN"/>
              </w:rPr>
            </w:pPr>
          </w:p>
          <w:p w14:paraId="23D9C6E1" w14:textId="77777777" w:rsidR="001E72DC" w:rsidRDefault="001E72DC" w:rsidP="00542D47">
            <w:pPr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Please completely fill in all applicable information (section 1-</w:t>
            </w:r>
            <w:r w:rsidR="009A20CB" w:rsidRPr="00074F36">
              <w:rPr>
                <w:sz w:val="20"/>
                <w:szCs w:val="20"/>
                <w:lang w:eastAsia="zh-CN"/>
              </w:rPr>
              <w:t>6</w:t>
            </w:r>
            <w:r w:rsidRPr="00074F36">
              <w:rPr>
                <w:sz w:val="20"/>
                <w:szCs w:val="20"/>
                <w:lang w:eastAsia="zh-CN"/>
              </w:rPr>
              <w:t xml:space="preserve">) and send applications to IDFL. If known, please also copy regional certification manager / auditor. </w:t>
            </w:r>
          </w:p>
          <w:p w14:paraId="06774D3B" w14:textId="521FAA6C" w:rsidR="00074F36" w:rsidRPr="00074F36" w:rsidRDefault="00074F36" w:rsidP="00542D47">
            <w:pPr>
              <w:rPr>
                <w:rFonts w:eastAsia="SimSun"/>
                <w:b/>
                <w:bCs/>
                <w:sz w:val="20"/>
                <w:szCs w:val="20"/>
                <w:u w:val="single"/>
                <w:lang w:eastAsia="zh-CN"/>
              </w:rPr>
            </w:pPr>
          </w:p>
        </w:tc>
      </w:tr>
      <w:tr w:rsidR="001E72DC" w:rsidRPr="004730AB" w14:paraId="0BDE71F6" w14:textId="77777777" w:rsidTr="00303708">
        <w:trPr>
          <w:trHeight w:val="1233"/>
        </w:trPr>
        <w:tc>
          <w:tcPr>
            <w:tcW w:w="10747" w:type="dxa"/>
            <w:tcBorders>
              <w:top w:val="nil"/>
            </w:tcBorders>
            <w:shd w:val="clear" w:color="auto" w:fill="FFFFFF" w:themeFill="background1"/>
          </w:tcPr>
          <w:p w14:paraId="2DED0F03" w14:textId="77777777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1 Applicant Information</w:t>
            </w:r>
          </w:p>
          <w:p w14:paraId="7A65C22C" w14:textId="6A2715BF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 xml:space="preserve">Section 2 </w:t>
            </w:r>
            <w:r w:rsidR="009A20CB" w:rsidRPr="00074F36">
              <w:rPr>
                <w:sz w:val="20"/>
                <w:szCs w:val="20"/>
                <w:lang w:eastAsia="zh-CN"/>
              </w:rPr>
              <w:t>Payment</w:t>
            </w:r>
            <w:r w:rsidRPr="00074F36">
              <w:rPr>
                <w:sz w:val="20"/>
                <w:szCs w:val="20"/>
                <w:lang w:eastAsia="zh-CN"/>
              </w:rPr>
              <w:t xml:space="preserve"> Information</w:t>
            </w:r>
          </w:p>
          <w:p w14:paraId="2CD71B41" w14:textId="787A2BFB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3 Standard</w:t>
            </w:r>
            <w:r w:rsidR="009A20CB" w:rsidRPr="00074F36">
              <w:rPr>
                <w:sz w:val="20"/>
                <w:szCs w:val="20"/>
                <w:lang w:eastAsia="zh-CN"/>
              </w:rPr>
              <w:t>s</w:t>
            </w:r>
          </w:p>
          <w:p w14:paraId="533D5D76" w14:textId="77777777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4 Products</w:t>
            </w:r>
          </w:p>
          <w:p w14:paraId="10B9103B" w14:textId="77777777" w:rsidR="001E72DC" w:rsidRPr="00074F36" w:rsidRDefault="001E72DC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5 Facilities and Processes</w:t>
            </w:r>
          </w:p>
          <w:p w14:paraId="40D7DE3D" w14:textId="7E6EA428" w:rsidR="005D4037" w:rsidRPr="00074F36" w:rsidRDefault="005D4037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 xml:space="preserve">Section 6 </w:t>
            </w:r>
            <w:r w:rsidR="009A20CB" w:rsidRPr="00074F36">
              <w:rPr>
                <w:sz w:val="20"/>
                <w:szCs w:val="20"/>
                <w:lang w:eastAsia="zh-CN"/>
              </w:rPr>
              <w:t>Certification Information</w:t>
            </w:r>
            <w:r w:rsidR="00074F36">
              <w:rPr>
                <w:sz w:val="20"/>
                <w:szCs w:val="20"/>
                <w:lang w:eastAsia="zh-CN"/>
              </w:rPr>
              <w:br/>
            </w:r>
          </w:p>
        </w:tc>
      </w:tr>
    </w:tbl>
    <w:p w14:paraId="2942F7C8" w14:textId="77777777" w:rsidR="00B64655" w:rsidRDefault="00B64655"/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1D9ECE2B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</w:p>
        </w:tc>
      </w:tr>
      <w:tr w:rsidR="001E72DC" w:rsidRPr="004730AB" w14:paraId="43CE11E1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541906C7" w14:textId="5110B0FA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5390C7DE" w14:textId="3DD893BD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4898A327" w14:textId="33D98213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321CECCC" w14:textId="0932F2E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218EDDB2" w14:textId="0BA825F8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07EDDC71" w14:textId="488C5DE5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67A12225" w14:textId="7493528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40ABBD88" w14:textId="655E2024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72CFCC39" w14:textId="1E93A09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Default="00B64655"/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1E72DC" w:rsidRPr="00970AED" w14:paraId="63D1D0E9" w14:textId="77777777" w:rsidTr="00EF67EE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62D6C1B3" w14:textId="47E131AE" w:rsidR="001E72DC" w:rsidRPr="009A20CB" w:rsidRDefault="001E72DC" w:rsidP="001E72DC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1560316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</w:t>
            </w:r>
            <w:r w:rsidR="003601DF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MENT INFOR</w:t>
            </w:r>
            <w:r w:rsidR="00ED1547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="003601DF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</w:p>
        </w:tc>
      </w:tr>
      <w:tr w:rsidR="00050A31" w:rsidRPr="003601DF" w14:paraId="3B19A3FA" w14:textId="77777777" w:rsidTr="00EF67EE">
        <w:trPr>
          <w:trHeight w:val="377"/>
        </w:trPr>
        <w:tc>
          <w:tcPr>
            <w:tcW w:w="2965" w:type="dxa"/>
            <w:vMerge w:val="restart"/>
            <w:vAlign w:val="center"/>
          </w:tcPr>
          <w:p w14:paraId="7BEADC72" w14:textId="4CC3104B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3F5F0398" w14:textId="419341BD" w:rsidR="00050A31" w:rsidRPr="00970AED" w:rsidRDefault="00DD4E42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>TRY</w:t>
            </w:r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EF67EE" w:rsidRPr="003601DF" w14:paraId="64782F0E" w14:textId="494DBC50" w:rsidTr="00EF67EE">
        <w:trPr>
          <w:trHeight w:val="377"/>
        </w:trPr>
        <w:tc>
          <w:tcPr>
            <w:tcW w:w="2965" w:type="dxa"/>
            <w:vMerge/>
            <w:vAlign w:val="center"/>
          </w:tcPr>
          <w:p w14:paraId="7186F5C7" w14:textId="77777777" w:rsidR="00EF67EE" w:rsidRPr="00970AED" w:rsidRDefault="00EF67EE" w:rsidP="00050A3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3DB3CBA6" w14:textId="77777777" w:rsidR="00EF67EE" w:rsidRDefault="00DD4E42" w:rsidP="00050A3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7E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7E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>PKR</w:t>
            </w:r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7E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768269249"/>
            <w:placeholder>
              <w:docPart w:val="0386B460056C4EEAA6752D4F332E2CB7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618FCB54" w14:textId="7BFD1B80" w:rsidR="00EF67EE" w:rsidRDefault="00EF67EE" w:rsidP="00050A3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3601DF" w14:paraId="6C55648C" w14:textId="77777777" w:rsidTr="00EF67EE">
        <w:trPr>
          <w:trHeight w:val="377"/>
        </w:trPr>
        <w:tc>
          <w:tcPr>
            <w:tcW w:w="2965" w:type="dxa"/>
            <w:vAlign w:val="center"/>
          </w:tcPr>
          <w:p w14:paraId="2092EE58" w14:textId="4A212481" w:rsidR="00050A31" w:rsidRPr="00970AED" w:rsidRDefault="00050A31" w:rsidP="00050A3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C54AA721217142398DA2D0EC5853C71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FCE6715" w14:textId="74823F67" w:rsidR="00050A31" w:rsidRDefault="00050A31" w:rsidP="00050A3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074F36" w14:paraId="018A12B9" w14:textId="77777777" w:rsidTr="00EF67EE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0A0CF540" w14:textId="62C0A33F" w:rsidR="00050A31" w:rsidRPr="00074F36" w:rsidRDefault="00050A31" w:rsidP="00050A31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3323DAB5" w14:textId="54E776F1" w:rsidR="00050A31" w:rsidRPr="0018750D" w:rsidRDefault="00DD4E42" w:rsidP="00050A31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50A31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</w:p>
        </w:tc>
      </w:tr>
      <w:tr w:rsidR="00050A31" w:rsidRPr="00970AED" w14:paraId="52C79021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03485D08" w14:textId="2690BD0C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06742292"/>
            <w:placeholder>
              <w:docPart w:val="2B51EDDA5B6A4F1EA15C29C47DC8AC8B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A259BFB" w14:textId="465F0F2D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18BDEE19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CF13048" w14:textId="21D417AF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4560995"/>
            <w:placeholder>
              <w:docPart w:val="F5060F33EC60468D9CDB1B720C463D38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D62261" w14:textId="182968BA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7B0549CD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963FE83" w14:textId="0E911900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2119863"/>
            <w:placeholder>
              <w:docPart w:val="F77B135AA48E45E4BCB06A74D5285C85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C27C1BB" w14:textId="77B81CA9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4B574CC1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14ED3390" w14:textId="06F7CA46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8799683"/>
            <w:placeholder>
              <w:docPart w:val="B6948008D47C48709C472B5542239B12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6ADFD8FA" w14:textId="6CC11F55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4AEEFDA9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6F2870DC" w14:textId="01A828C0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90993068"/>
            <w:placeholder>
              <w:docPart w:val="61E0F2C834184F04A0EE85E840E3733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7EA593" w14:textId="4F7AA3E0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27FD5899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D86272B" w14:textId="6D60CC15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18711017"/>
            <w:placeholder>
              <w:docPart w:val="115FBEC02C814BE69424B6AA93CAECA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99703E" w14:textId="5803BC4E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14A32CF4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3D3CBB13" w14:textId="60E96CD0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2294144"/>
            <w:placeholder>
              <w:docPart w:val="91D305FAB5954F2FA26011AE74F8D3FD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DE1AB68" w14:textId="779AE8FF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1F7107BA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53003E78" w14:textId="05831F72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43029044"/>
            <w:placeholder>
              <w:docPart w:val="1CF68566AF3C4D32922CF3C64001D291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4B69536A" w14:textId="54A7D528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2665D58F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E423712" w14:textId="20D51A8A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99337369"/>
            <w:placeholder>
              <w:docPart w:val="9A49D2DECA1E4FDF848F00F2CD8B671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D4798D6" w14:textId="40CEEC78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0"/>
    </w:tbl>
    <w:p w14:paraId="7410EF93" w14:textId="53F11CD7" w:rsidR="00B64655" w:rsidRDefault="00B64655"/>
    <w:p w14:paraId="63EC5851" w14:textId="7D05110F" w:rsidR="001435F7" w:rsidRDefault="001435F7"/>
    <w:p w14:paraId="466C7365" w14:textId="4993C8C6" w:rsidR="001435F7" w:rsidRDefault="001435F7"/>
    <w:p w14:paraId="458A4106" w14:textId="63ED6F00" w:rsidR="001435F7" w:rsidRDefault="001435F7"/>
    <w:p w14:paraId="26C83B74" w14:textId="6A9D8C8E" w:rsidR="001435F7" w:rsidRDefault="001435F7"/>
    <w:p w14:paraId="3926255D" w14:textId="07742B58" w:rsidR="001435F7" w:rsidRDefault="001435F7"/>
    <w:p w14:paraId="0A4220A9" w14:textId="77777777" w:rsidR="0083496F" w:rsidRDefault="0083496F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2179"/>
        <w:gridCol w:w="2539"/>
      </w:tblGrid>
      <w:tr w:rsidR="00542D47" w:rsidRPr="00E16B2E" w14:paraId="2B3138C4" w14:textId="77777777" w:rsidTr="009A20CB">
        <w:trPr>
          <w:trHeight w:val="288"/>
        </w:trPr>
        <w:tc>
          <w:tcPr>
            <w:tcW w:w="10814" w:type="dxa"/>
            <w:gridSpan w:val="4"/>
            <w:shd w:val="clear" w:color="auto" w:fill="0060AF"/>
            <w:vAlign w:val="center"/>
          </w:tcPr>
          <w:p w14:paraId="2C25CCC3" w14:textId="67866CD9" w:rsidR="00542D47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1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</w:p>
          <w:p w14:paraId="0D55AF42" w14:textId="133168B0" w:rsidR="00797767" w:rsidRPr="009A20CB" w:rsidRDefault="0079776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bookmarkEnd w:id="1"/>
      <w:tr w:rsidR="00ED1547" w:rsidRPr="00E16B2E" w14:paraId="3A322EB2" w14:textId="77777777" w:rsidTr="00B43CA6">
        <w:trPr>
          <w:trHeight w:val="288"/>
        </w:trPr>
        <w:tc>
          <w:tcPr>
            <w:tcW w:w="10814" w:type="dxa"/>
            <w:gridSpan w:val="4"/>
            <w:shd w:val="clear" w:color="auto" w:fill="FFFFFF" w:themeFill="background1"/>
          </w:tcPr>
          <w:p w14:paraId="68F28055" w14:textId="6EA4D69A" w:rsidR="00ED1547" w:rsidRPr="009A20CB" w:rsidRDefault="00ED1547" w:rsidP="00ED1547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IMPORTANT TRANSACTION CERTIFICATE POLICY </w:t>
            </w: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</w:tc>
      </w:tr>
      <w:tr w:rsidR="00ED1547" w:rsidRPr="00E16B2E" w14:paraId="6C4D85F1" w14:textId="77777777" w:rsidTr="0018750D">
        <w:trPr>
          <w:trHeight w:val="288"/>
        </w:trPr>
        <w:tc>
          <w:tcPr>
            <w:tcW w:w="3685" w:type="dxa"/>
            <w:shd w:val="clear" w:color="auto" w:fill="BFBFBF" w:themeFill="background1" w:themeFillShade="BF"/>
            <w:vAlign w:val="center"/>
          </w:tcPr>
          <w:p w14:paraId="43106DC7" w14:textId="33FE60AF" w:rsidR="00ED1547" w:rsidRPr="00970AED" w:rsidRDefault="00ED1547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505158" w14:textId="70238C4B" w:rsidR="00ED1547" w:rsidRPr="00970AED" w:rsidRDefault="00ED1547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</w:p>
        </w:tc>
      </w:tr>
      <w:bookmarkStart w:id="2" w:name="_Hlk71560295"/>
      <w:tr w:rsidR="00ED1547" w:rsidRPr="00E16B2E" w14:paraId="7AD98697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051E92EA" w14:textId="6AEFCD92" w:rsidR="00ED1547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Organic C</w:t>
            </w:r>
            <w:r w:rsidR="009B5FE2">
              <w:rPr>
                <w:bCs/>
                <w:sz w:val="19"/>
                <w:szCs w:val="19"/>
                <w:lang w:eastAsia="zh-CN"/>
              </w:rPr>
              <w:t>ontent</w:t>
            </w:r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Standard (OCS)</w:t>
            </w:r>
          </w:p>
          <w:p w14:paraId="703E3869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1A5B7D1D" w14:textId="0874F4C6" w:rsidR="00ED1547" w:rsidRPr="00371EEF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OTS</w:t>
            </w:r>
            <w:r w:rsidRPr="00ED1547">
              <w:rPr>
                <w:bCs/>
                <w:color w:val="C00000"/>
                <w:sz w:val="16"/>
                <w:szCs w:val="16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GOTS scope certificate is in the process of being transferred to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6C8BF7BE" w14:textId="7777777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7DEE1168" w14:textId="50AC1E7F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DB8712" w14:textId="19934597" w:rsidR="00ED1547" w:rsidRPr="00ED1547" w:rsidRDefault="00DD4E42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OCS certified with another Certification Body (CB)*</w:t>
            </w:r>
          </w:p>
        </w:tc>
      </w:tr>
      <w:tr w:rsidR="00ED1547" w:rsidRPr="00E16B2E" w14:paraId="4A34C86B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7CBF9AE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7367502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339DAE" w14:textId="332D37B5" w:rsidR="00ED1547" w:rsidRPr="00ED1547" w:rsidRDefault="00DD4E42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OTS certified with another Certification Body (CB)*</w:t>
            </w:r>
          </w:p>
        </w:tc>
      </w:tr>
      <w:tr w:rsidR="00ED1547" w:rsidRPr="00E16B2E" w14:paraId="339BDB3A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A0B434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D20D694" w14:textId="5FB98E10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2C29B76D" w14:textId="0BBBBA9E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46811034"/>
            <w:placeholder>
              <w:docPart w:val="B77D3F3FC2FD4EDD8FD4C46678DF556C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FD4D929" w14:textId="3EE37938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E16B2E" w14:paraId="7ECFFF0B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113CFF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01D969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5B1659C8" w14:textId="4E494A4D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74012527"/>
            <w:placeholder>
              <w:docPart w:val="CBDC06191DB44FD9BD59F69E34B8E91A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26D541" w14:textId="1D2D1854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E16B2E" w14:paraId="4D067137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97961E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ADD78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58320C24" w14:textId="21AF524D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262022565"/>
            <w:placeholder>
              <w:docPart w:val="83D845CE391B407B8D6CE0A8989E6A75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308A09D" w14:textId="0428A38D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3E85E062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35723BF1" w14:textId="77777777" w:rsidR="00ED1547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Global Organic Textile Standard (GOTS)</w:t>
            </w:r>
          </w:p>
          <w:p w14:paraId="11E2FB19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595282AE" w14:textId="1C3E9E84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OTS scope certificate to an organization which holds an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OCS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OCS scope certificate is in the process of being transferred to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D6C2A92" w14:textId="7777777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6782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49AA0951" w14:textId="7777777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28684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343FF2" w14:textId="7042E916" w:rsidR="00ED1547" w:rsidRPr="00ED1547" w:rsidRDefault="00DD4E42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OTS certified with another Certification Body (CB)*</w:t>
            </w:r>
          </w:p>
        </w:tc>
      </w:tr>
      <w:tr w:rsidR="00ED1547" w:rsidRPr="001C585C" w14:paraId="40D64D8B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382AF8F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795E71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EB3D9" w14:textId="04AA0962" w:rsidR="00ED1547" w:rsidRPr="00ED1547" w:rsidRDefault="00DD4E42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OCS certified with another Certification Body (CB)*</w:t>
            </w:r>
          </w:p>
        </w:tc>
      </w:tr>
      <w:tr w:rsidR="00ED1547" w:rsidRPr="001C585C" w14:paraId="7F957C18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0FDF5A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9C5F0A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59ADAFC6" w14:textId="0202E1BD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426569095"/>
            <w:placeholder>
              <w:docPart w:val="0EE60FA1ADD94A8598947D6822F7BEB1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73D23DB" w14:textId="60C624D7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7D65908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4C6A88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43BBD4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32D900CB" w14:textId="6183B8F7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903052687"/>
            <w:placeholder>
              <w:docPart w:val="E5E30360DAC84CDEBD9243CC70B18074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4A0047FC" w14:textId="7E596548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30883DB2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642A97A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66C7329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598A9B19" w14:textId="5DF5293D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981117962"/>
            <w:placeholder>
              <w:docPart w:val="F18076740F464CF69D4DD4BA6B4B00CA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356CF88E" w14:textId="14FEE23E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bookmarkEnd w:id="2"/>
      <w:tr w:rsidR="00ED1547" w:rsidRPr="001C585C" w14:paraId="44C42431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4313A734" w14:textId="473270AF" w:rsidR="00ED1547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9429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Global Recycled Standard (GRS)</w:t>
            </w:r>
          </w:p>
          <w:p w14:paraId="7519C4D5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671C9912" w14:textId="7858B804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RCS scope certificate is in the process of being transferred to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B97B795" w14:textId="7777777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1179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4F29427F" w14:textId="166A9B1C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12982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0CB632B6" w14:textId="38F24C6E" w:rsidR="00ED1547" w:rsidRPr="00ED1547" w:rsidRDefault="00DD4E42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</w:p>
        </w:tc>
      </w:tr>
      <w:tr w:rsidR="00ED1547" w:rsidRPr="001C585C" w14:paraId="70369B80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FC9D769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D59BA0C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56435592" w14:textId="6B0233E0" w:rsidR="00ED1547" w:rsidRPr="00ED1547" w:rsidRDefault="00DD4E42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RCS certified with another Certification Body (CB)*</w:t>
            </w:r>
          </w:p>
        </w:tc>
      </w:tr>
      <w:tr w:rsidR="00ED1547" w:rsidRPr="001C585C" w14:paraId="1D96A00D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3AD4EDB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AB7065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7A7B2F30" w14:textId="6677C9D1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013370501"/>
            <w:placeholder>
              <w:docPart w:val="AC3299BF1303477B9C1E5627E3AF3749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2CE40BE" w14:textId="1C8652EF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B203724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686E332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FC6D226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3978E59B" w14:textId="307E73B4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2110783800"/>
            <w:placeholder>
              <w:docPart w:val="52442955CA854EB8AACD7F0FBA0E9089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E0D3110" w14:textId="7E299489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3441E4F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60CE45E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7A19D1A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4E14B5B4" w14:textId="213BFE20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714316954"/>
            <w:placeholder>
              <w:docPart w:val="75678300506D4692AB355A8969FF43D6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0B8B8A45" w14:textId="1446782E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78210214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1E0396F8" w14:textId="77777777" w:rsidR="00ED1547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cycled Claim Standard (RCS)</w:t>
            </w:r>
          </w:p>
          <w:p w14:paraId="1C425657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6DF00B29" w14:textId="03437732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RCS scope certificate to an organization which holds an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RS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GRS scope certificate is in the process of being transferred to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E006D84" w14:textId="7777777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205899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2CE90EBE" w14:textId="01763B78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8001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5FD13667" w14:textId="5CE271FC" w:rsidR="00ED1547" w:rsidRPr="00ED1547" w:rsidRDefault="00DD4E42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</w:t>
            </w:r>
            <w:r w:rsidR="00744D89">
              <w:rPr>
                <w:bCs/>
                <w:sz w:val="14"/>
                <w:szCs w:val="14"/>
                <w:lang w:eastAsia="zh-CN"/>
              </w:rPr>
              <w:t xml:space="preserve">Previously/ </w:t>
            </w:r>
            <w:r w:rsidR="00ED1547" w:rsidRPr="00ED1547">
              <w:rPr>
                <w:bCs/>
                <w:sz w:val="14"/>
                <w:szCs w:val="14"/>
                <w:lang w:eastAsia="zh-CN"/>
              </w:rPr>
              <w:t>Currently RCS certified with another Certification Body (CB)*</w:t>
            </w:r>
          </w:p>
        </w:tc>
      </w:tr>
      <w:tr w:rsidR="00ED1547" w:rsidRPr="001C585C" w14:paraId="39BE1FAC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7662D4F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5E4EBDD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6A397804" w14:textId="28A628C3" w:rsidR="00ED1547" w:rsidRPr="00ED1547" w:rsidRDefault="00DD4E42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</w:p>
        </w:tc>
      </w:tr>
      <w:tr w:rsidR="00ED1547" w:rsidRPr="001C585C" w14:paraId="6D89D55A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559B25A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D1BEE8C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339B787B" w14:textId="79FF4E46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840421268"/>
            <w:placeholder>
              <w:docPart w:val="E354B5F9197640B892E2E8D95D3FA6C7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E69D7D4" w14:textId="526AD6E4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464884D4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2C989D0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B8DB1C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16BAA641" w14:textId="6B7D1CE5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76483099"/>
            <w:placeholder>
              <w:docPart w:val="7AA60BA2367E44C99041F46A45F13946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188C05E" w14:textId="39CA7228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2D449A4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83499E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500E2B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6E06A8B3" w14:textId="1590D9DC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78657792"/>
            <w:placeholder>
              <w:docPart w:val="CF8FE88943A24EA899982830E90EDB3B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082BE89" w14:textId="32EF25CE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157D510E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136B7413" w14:textId="06A62FCF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sponsible Wool Standard (RWS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0AF6CE0E" w14:textId="7777777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1C50B4A7" w14:textId="394BB83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354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2E7339CE" w14:textId="616BB90D" w:rsidR="00ED1547" w:rsidRPr="00ED1547" w:rsidRDefault="00DD4E42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</w:t>
            </w:r>
            <w:r w:rsidR="00744D89">
              <w:rPr>
                <w:bCs/>
                <w:sz w:val="14"/>
                <w:szCs w:val="14"/>
                <w:lang w:eastAsia="zh-CN"/>
              </w:rPr>
              <w:t xml:space="preserve">Previously/ </w:t>
            </w:r>
            <w:r w:rsidR="00ED1547" w:rsidRPr="00ED1547">
              <w:rPr>
                <w:bCs/>
                <w:sz w:val="14"/>
                <w:szCs w:val="14"/>
                <w:lang w:eastAsia="zh-CN"/>
              </w:rPr>
              <w:t>Currently RWS certified with another Certification Body (CB)*</w:t>
            </w:r>
          </w:p>
        </w:tc>
      </w:tr>
      <w:tr w:rsidR="00ED1547" w:rsidRPr="001C585C" w14:paraId="4F0973A5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39B48ED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7496078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5506DA85" w14:textId="40290A57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45338190"/>
            <w:placeholder>
              <w:docPart w:val="F4DA65AFCDAD4C7C881D71AA135A502D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02FA1522" w14:textId="017E7304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71F75C01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8A666EC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2C73E61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10B0F67E" w14:textId="2CC306BE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59774581"/>
            <w:placeholder>
              <w:docPart w:val="6479FD6977684B449421A9DB685E5C04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FECFEC9" w14:textId="50E67DB7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27CCCD4E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EC6E249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EE3D705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15BCC61E" w14:textId="76EB9F0A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26915414"/>
            <w:placeholder>
              <w:docPart w:val="FDEE492B3E804FFA9EC9604CFDC4971B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06092493" w14:textId="48412936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16B3BD06" w14:textId="77777777" w:rsidTr="007313F1">
        <w:trPr>
          <w:trHeight w:val="494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8F0E5D9" w14:textId="32E8D08E" w:rsidR="00ED1547" w:rsidRPr="008E1E5E" w:rsidRDefault="00DD4E42" w:rsidP="00ED1547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78217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sponsible Down Standard (RDS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28959DDF" w14:textId="77777777" w:rsidR="00ED1547" w:rsidRPr="008E1E5E" w:rsidRDefault="00DD4E42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734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4CAEACF8" w14:textId="0ED63607" w:rsidR="00ED1547" w:rsidRPr="008E1E5E" w:rsidRDefault="00DD4E42" w:rsidP="00ED1547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081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65DAD1E9" w14:textId="4EB8C086" w:rsidR="00ED1547" w:rsidRPr="00ED1547" w:rsidRDefault="00DD4E42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Segoe UI Symbol" w:hAnsi="Segoe UI Symbol" w:cs="Segoe UI Symbol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</w:t>
            </w:r>
            <w:r w:rsidR="00744D89">
              <w:rPr>
                <w:bCs/>
                <w:sz w:val="14"/>
                <w:szCs w:val="14"/>
                <w:lang w:eastAsia="zh-CN"/>
              </w:rPr>
              <w:t xml:space="preserve">Previously/ </w:t>
            </w:r>
            <w:r w:rsidR="00ED1547" w:rsidRPr="00ED1547">
              <w:rPr>
                <w:bCs/>
                <w:sz w:val="14"/>
                <w:szCs w:val="14"/>
                <w:lang w:eastAsia="zh-CN"/>
              </w:rPr>
              <w:t>Currently RDS certified with another Certification Body (CB)*</w:t>
            </w:r>
          </w:p>
        </w:tc>
      </w:tr>
      <w:tr w:rsidR="00ED1547" w:rsidRPr="001C585C" w14:paraId="5A37A718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3DA9FDD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533816D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53F92FE0" w14:textId="6DB52701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bCs/>
                <w:sz w:val="14"/>
                <w:szCs w:val="14"/>
                <w:lang w:eastAsia="zh-CN"/>
              </w:rPr>
              <w:t>Previous Project / License No: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698392100"/>
            <w:placeholder>
              <w:docPart w:val="B794532E44774FAA8D4693D47ADB49A5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9AE9931" w14:textId="59A64B58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eastAsia="zh-CN"/>
                  </w:rPr>
                  <w:t>Click here to enter text.</w:t>
                </w:r>
              </w:p>
            </w:tc>
          </w:sdtContent>
        </w:sdt>
      </w:tr>
      <w:tr w:rsidR="00ED1547" w:rsidRPr="001C585C" w14:paraId="68E06E9B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02B4338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6BEAD3C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1C08B43C" w14:textId="32AE0EF9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bCs/>
                <w:sz w:val="14"/>
                <w:szCs w:val="14"/>
                <w:lang w:eastAsia="zh-CN"/>
              </w:rPr>
              <w:t xml:space="preserve">Previous Certification Body: 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1824184896"/>
            <w:placeholder>
              <w:docPart w:val="E5D1536E8CD84EFFA21DA11687982E80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4F728AF" w14:textId="5A81264B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eastAsia="zh-CN"/>
                  </w:rPr>
                  <w:t>Click here to enter text.</w:t>
                </w:r>
              </w:p>
            </w:tc>
          </w:sdtContent>
        </w:sdt>
      </w:tr>
      <w:tr w:rsidR="00ED1547" w:rsidRPr="001C585C" w14:paraId="647C08F3" w14:textId="77777777" w:rsidTr="00ED1547">
        <w:trPr>
          <w:trHeight w:val="288"/>
        </w:trPr>
        <w:tc>
          <w:tcPr>
            <w:tcW w:w="3685" w:type="dxa"/>
            <w:vMerge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49F23D4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82E4D03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tcBorders>
              <w:bottom w:val="nil"/>
            </w:tcBorders>
            <w:vAlign w:val="center"/>
          </w:tcPr>
          <w:p w14:paraId="234D537E" w14:textId="290B9A13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bCs/>
                <w:sz w:val="14"/>
                <w:szCs w:val="14"/>
                <w:lang w:eastAsia="zh-CN"/>
              </w:rPr>
              <w:t>Certification Expiration Date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2104953439"/>
            <w:placeholder>
              <w:docPart w:val="448C2694154B427E9579669D8E98FCB6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nil"/>
                </w:tcBorders>
                <w:shd w:val="clear" w:color="auto" w:fill="F2F2F2" w:themeFill="background1" w:themeFillShade="F2"/>
                <w:vAlign w:val="center"/>
              </w:tcPr>
              <w:p w14:paraId="6888D5B9" w14:textId="3D228379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eastAsia="zh-CN"/>
                  </w:rPr>
                  <w:t>Click here to enter text.</w:t>
                </w:r>
              </w:p>
            </w:tc>
          </w:sdtContent>
        </w:sdt>
      </w:tr>
    </w:tbl>
    <w:p w14:paraId="126C45A9" w14:textId="32EEC0D4" w:rsidR="004051D9" w:rsidRDefault="004051D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201F4733" w14:textId="2A4C3102" w:rsidR="004051D9" w:rsidRDefault="000E65E2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  <w:r>
        <w:rPr>
          <w:rFonts w:eastAsia="PMingLiU"/>
          <w:i/>
          <w:iCs/>
          <w:color w:val="C00000"/>
          <w:sz w:val="20"/>
          <w:szCs w:val="28"/>
          <w:lang w:eastAsia="zh-CN"/>
        </w:rPr>
        <w:t xml:space="preserve">*When submitting the application, please attach the most recent Scope Certificate. </w:t>
      </w:r>
    </w:p>
    <w:p w14:paraId="42FB86B0" w14:textId="7F8AEBF9" w:rsidR="004051D9" w:rsidRDefault="004051D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0F8BAD91" w14:textId="7C8E3BC2" w:rsidR="007313F1" w:rsidRDefault="007313F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7797887F" w14:textId="2AA8C29C" w:rsidR="007313F1" w:rsidRDefault="007313F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273E9AAA" w14:textId="02EBD4C8" w:rsidR="007313F1" w:rsidRDefault="007313F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2C4EA352" w14:textId="5D79B590" w:rsidR="007313F1" w:rsidRDefault="007313F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2137433C" w14:textId="77777777" w:rsidR="007313F1" w:rsidRDefault="007313F1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9A20CB" w:rsidRPr="009A20CB" w14:paraId="547BA8D6" w14:textId="77777777" w:rsidTr="009A20CB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7FA76932" w14:textId="7BE7B90D" w:rsidR="009E26E4" w:rsidRPr="009A20CB" w:rsidRDefault="009E26E4" w:rsidP="00432A7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3" w:name="_Hlk71560341"/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4. PRODUCT</w:t>
            </w:r>
            <w:r w:rsidR="0011002B"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</w:t>
            </w:r>
          </w:p>
        </w:tc>
      </w:tr>
      <w:tr w:rsidR="009E26E4" w:rsidRPr="004730AB" w14:paraId="0F1CFE8C" w14:textId="77777777" w:rsidTr="00303708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2708F562" w14:textId="77777777" w:rsidR="009E26E4" w:rsidRDefault="009E26E4" w:rsidP="00432A76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6DC2C1C7" w14:textId="519B6602" w:rsidR="0080699E" w:rsidRPr="00303708" w:rsidRDefault="009E26E4" w:rsidP="00303708">
            <w:pPr>
              <w:spacing w:before="120" w:after="12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Using the below information, please provide information about the products you would like to certify</w:t>
            </w:r>
            <w:r w:rsidR="00303708">
              <w:rPr>
                <w:sz w:val="18"/>
                <w:szCs w:val="18"/>
                <w:lang w:eastAsia="zh-CN"/>
              </w:rPr>
              <w:t xml:space="preserve">. </w:t>
            </w:r>
            <w:r w:rsidR="0011002B" w:rsidRPr="00303708">
              <w:rPr>
                <w:rFonts w:eastAsia="PMingLiU"/>
                <w:sz w:val="18"/>
                <w:szCs w:val="18"/>
                <w:lang w:eastAsia="zh-CN"/>
              </w:rPr>
              <w:t xml:space="preserve">If your product </w:t>
            </w:r>
            <w:r w:rsidR="004051D9" w:rsidRPr="00303708">
              <w:rPr>
                <w:rFonts w:eastAsia="PMingLiU"/>
                <w:sz w:val="18"/>
                <w:szCs w:val="18"/>
                <w:lang w:eastAsia="zh-CN"/>
              </w:rPr>
              <w:t>category</w:t>
            </w:r>
            <w:r w:rsidR="0011002B" w:rsidRPr="00303708">
              <w:rPr>
                <w:rFonts w:eastAsia="PMingLiU"/>
                <w:sz w:val="18"/>
                <w:szCs w:val="18"/>
                <w:lang w:eastAsia="zh-CN"/>
              </w:rPr>
              <w:t xml:space="preserve"> is not listed, please feel free to write in according to the </w:t>
            </w:r>
            <w:r w:rsidR="0080699E" w:rsidRPr="00303708">
              <w:rPr>
                <w:rFonts w:eastAsia="PMingLiU"/>
                <w:sz w:val="18"/>
                <w:szCs w:val="18"/>
                <w:lang w:eastAsia="zh-CN"/>
              </w:rPr>
              <w:t>specific</w:t>
            </w:r>
            <w:r w:rsidR="0011002B" w:rsidRPr="00303708">
              <w:rPr>
                <w:rFonts w:eastAsia="PMingLiU"/>
                <w:sz w:val="18"/>
                <w:szCs w:val="18"/>
                <w:lang w:eastAsia="zh-CN"/>
              </w:rPr>
              <w:t xml:space="preserve"> product information. For more information, please see TE/GOTS Materials Processes and Products Classification.</w:t>
            </w:r>
            <w:r w:rsidR="00970AED" w:rsidRPr="00303708">
              <w:rPr>
                <w:rFonts w:eastAsia="PMingLiU"/>
                <w:sz w:val="18"/>
                <w:szCs w:val="18"/>
                <w:lang w:eastAsia="zh-CN"/>
              </w:rPr>
              <w:t xml:space="preserve"> </w:t>
            </w:r>
          </w:p>
          <w:p w14:paraId="49D2F0DD" w14:textId="75225242" w:rsidR="00303708" w:rsidRDefault="00303708" w:rsidP="00250317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:</w:t>
            </w:r>
            <w:r>
              <w:t xml:space="preserve"> </w:t>
            </w: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48A8CF14" w14:textId="51A53444" w:rsidR="0080699E" w:rsidRPr="0080699E" w:rsidRDefault="00970AED" w:rsidP="00250317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NOTE: </w:t>
            </w:r>
            <w:r w:rsidR="0080699E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Standards vary on allowed minimum percentages and blended materials. </w:t>
            </w:r>
            <w:r w:rsid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Please reference the Standards for details. </w:t>
            </w:r>
            <w:r w:rsidR="0080699E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For example, GOTS does not allow blends with Conventional Cotton or Virgin Polyester. </w:t>
            </w:r>
          </w:p>
        </w:tc>
      </w:tr>
      <w:tr w:rsidR="00117155" w:rsidRPr="004730AB" w14:paraId="5C793D8A" w14:textId="77777777" w:rsidTr="0018750D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45DF68B7" w14:textId="77777777" w:rsidR="00117155" w:rsidRPr="009B630E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</w:p>
          <w:p w14:paraId="501BBB24" w14:textId="715F7A62" w:rsidR="009B630E" w:rsidRPr="004730AB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495CA2EC" w14:textId="77777777" w:rsidR="00117155" w:rsidRPr="009B630E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</w:p>
          <w:p w14:paraId="07DA4AEE" w14:textId="3FBA83CF" w:rsidR="009B630E" w:rsidRPr="004730AB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</w:p>
        </w:tc>
      </w:tr>
      <w:tr w:rsidR="001435F7" w:rsidRPr="004730AB" w14:paraId="4BE7061A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73F3477" w14:textId="450E3E7A" w:rsidR="001435F7" w:rsidRPr="009B630E" w:rsidRDefault="00DD4E42" w:rsidP="001435F7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F4199C5E925241088D948F4931C26537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E7FE7A9" w14:textId="70831329" w:rsidR="001435F7" w:rsidRPr="009B630E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0311FDF2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0B93FB3" w14:textId="35914393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CF3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5468880904E74ADA9F54A6AB6715BA24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DCD9675" w14:textId="31323FEC" w:rsidR="001435F7" w:rsidRPr="009B630E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41756733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2C8887A" w14:textId="6AAB506B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4878031CCCA94A85B8170E45960F495A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2285C9A" w14:textId="23F54E82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0668CBF4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1ECA5A7" w14:textId="1BA419BC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DFE73316438F4825AD098C204067DF13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E9BB483" w14:textId="68D18A80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709171E3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541D46A" w14:textId="2A80E184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Fabric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E75AD3BCDF374F6B83382B1ABDF527A6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97ECD29" w14:textId="666C8868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76957B59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430275" w14:textId="7056EE11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4D9FBBE84BDF474985D49546EB6D5EAD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EC21466" w14:textId="718FB1D9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4A12F125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AE0D19D" w14:textId="2B3FA71C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4F74270BA51C4E23958A4FEE2558DBD5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DD61C92" w14:textId="3CE3ACDA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44FA1B38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2A20165" w14:textId="3D02E50A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30E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2BAB89C4FDE640A998CD378480D24466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C1C4E71" w14:textId="29B34464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6EFF2FAA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B829C1F" w14:textId="68D5AC39" w:rsidR="001435F7" w:rsidRPr="009B630E" w:rsidRDefault="00DD4E42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2086C22B5E084E4F9E887EA7B7B0E010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CAC09C1" w14:textId="42F7A4A4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95E21" w:rsidRPr="004730AB" w14:paraId="693C24EC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6F48EDF" w14:textId="66C31087" w:rsidR="00895E21" w:rsidRPr="009B630E" w:rsidRDefault="00DD4E42" w:rsidP="00895E2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9B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95E21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895E21">
              <w:rPr>
                <w:bCs/>
                <w:sz w:val="20"/>
                <w:szCs w:val="20"/>
                <w:lang w:eastAsia="zh-CN"/>
              </w:rPr>
              <w:t>Recycled Material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F0475CFFD7644665928E52828E45EEF9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F19BB89" w14:textId="3AE3B24C" w:rsidR="00895E21" w:rsidRPr="009B630E" w:rsidRDefault="00895E21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47CF3" w:rsidRPr="004730AB" w14:paraId="0D96BD1A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1A265A2" w14:textId="3363FA01" w:rsidR="00C47CF3" w:rsidRPr="009B630E" w:rsidRDefault="00DD4E42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104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47CF3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7AB0A9EFD2DD4C89B0C1CC672335FD60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29E6121DA9CE4886813C4A2528B98E25"/>
                    </w:placeholder>
                    <w:showingPlcHdr/>
                  </w:sdtPr>
                  <w:sdtEndPr/>
                  <w:sdtContent>
                    <w:r w:rsidR="00C47CF3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660FF538BC2245719ED6BA2239C94DAA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E21B12D" w14:textId="77777777" w:rsidR="00C47CF3" w:rsidRPr="009B630E" w:rsidRDefault="00C47CF3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47CF3" w:rsidRPr="004730AB" w14:paraId="3F419935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AE1594C" w14:textId="202C5096" w:rsidR="00C47CF3" w:rsidRPr="009B630E" w:rsidRDefault="00DD4E42" w:rsidP="00DB126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15572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47CF3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C22DDC11BE604411A729A9E456AAB427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632C087A0BC74F8C87EDE33D6758D516"/>
                    </w:placeholder>
                    <w:showingPlcHdr/>
                  </w:sdtPr>
                  <w:sdtEndPr/>
                  <w:sdtContent>
                    <w:r w:rsidR="00C47CF3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F7492A49BE5A449193EF58BF5DB2BB76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22BA40E" w14:textId="77777777" w:rsidR="00C47CF3" w:rsidRPr="009B630E" w:rsidRDefault="00C47CF3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18FA" w:rsidRPr="004730AB" w14:paraId="0AC02A70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BDC14F9" w14:textId="400B38C5" w:rsidR="00D518FA" w:rsidRPr="009B630E" w:rsidRDefault="00DD4E42" w:rsidP="00D518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81975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518FA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912156632"/>
                <w:placeholder>
                  <w:docPart w:val="57A27E406DC44B78A33B7229328A96DC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750547238"/>
                    <w:placeholder>
                      <w:docPart w:val="4B960AD0587C4B509F0DCCA478B5239D"/>
                    </w:placeholder>
                    <w:showingPlcHdr/>
                  </w:sdtPr>
                  <w:sdtEndPr/>
                  <w:sdtContent>
                    <w:r w:rsidR="00D518FA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81648168"/>
            <w:placeholder>
              <w:docPart w:val="F49408DEE81E4326AB380AE9DD206574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51D93E8" w14:textId="2793C71C" w:rsidR="00D518FA" w:rsidRDefault="00D518FA" w:rsidP="00D518FA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65FBA0B4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52A8886" w14:textId="0DB4B780" w:rsidR="007313F1" w:rsidRPr="009B630E" w:rsidRDefault="00DD4E42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2117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14246730"/>
                <w:placeholder>
                  <w:docPart w:val="E418510339034166B3257060C4DC06B0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374917750"/>
                    <w:placeholder>
                      <w:docPart w:val="E3EAD11A412441CFA87CC654419E11D6"/>
                    </w:placeholder>
                    <w:showingPlcHdr/>
                  </w:sdtPr>
                  <w:sdtEndPr/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97068962"/>
            <w:placeholder>
              <w:docPart w:val="80BA874D59B349C089A2AC5E6EAC2168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BC454F1" w14:textId="39050E0E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08A3336D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150FCAD" w14:textId="6725AF87" w:rsidR="007313F1" w:rsidRPr="009B630E" w:rsidRDefault="00DD4E42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04564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96670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7313F1" w:rsidRPr="009B630E">
              <w:rPr>
                <w:bCs/>
                <w:sz w:val="20"/>
                <w:szCs w:val="20"/>
                <w:lang w:eastAsia="zh-CN"/>
              </w:rPr>
              <w:t xml:space="preserve">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763029097"/>
                <w:placeholder>
                  <w:docPart w:val="1AE39401A7854803A93440782565DEF7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337124302"/>
                    <w:placeholder>
                      <w:docPart w:val="F448FE0325764262A1A97C0499D6B28E"/>
                    </w:placeholder>
                    <w:showingPlcHdr/>
                  </w:sdtPr>
                  <w:sdtEndPr/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6440138"/>
            <w:placeholder>
              <w:docPart w:val="26FC94EBDEC64663B88928EFB13200EC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AFA1FD0" w14:textId="421999A1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1693E32B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7F898CD" w14:textId="15C141C0" w:rsidR="007313F1" w:rsidRPr="009B630E" w:rsidRDefault="00DD4E42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76390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633139594"/>
                <w:placeholder>
                  <w:docPart w:val="04A909F5AF8545F3827789A281D77698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612573577"/>
                    <w:placeholder>
                      <w:docPart w:val="0F51765A464F44D497F1924813128707"/>
                    </w:placeholder>
                    <w:showingPlcHdr/>
                  </w:sdtPr>
                  <w:sdtEndPr/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17279305"/>
            <w:placeholder>
              <w:docPart w:val="3E39F341FED94318BC78D3DDDDD627E9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70ADB83" w14:textId="567A1490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3D1CE14E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7B1B6A4" w14:textId="33D77E7C" w:rsidR="007313F1" w:rsidRPr="009B630E" w:rsidRDefault="00DD4E42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06833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18454797"/>
                <w:placeholder>
                  <w:docPart w:val="6D4D29B572544A9BAA55CF9F98A89A50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8340061"/>
                    <w:placeholder>
                      <w:docPart w:val="EAD413E87CD54D8BA348A979DCBE8279"/>
                    </w:placeholder>
                    <w:showingPlcHdr/>
                  </w:sdtPr>
                  <w:sdtEndPr/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166554885"/>
            <w:placeholder>
              <w:docPart w:val="A6D8833137B84B16AF6D76D31700110B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7B886EC" w14:textId="54849A8F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7B43B3E9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7FC3173" w14:textId="02378F90" w:rsidR="007313F1" w:rsidRPr="009B630E" w:rsidRDefault="00DD4E42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06635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223832894"/>
                <w:placeholder>
                  <w:docPart w:val="E0A3BDBF16154440BA9642CED42FEB63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309784787"/>
                    <w:placeholder>
                      <w:docPart w:val="51F6060A2B544E7AAF3F059F052E0702"/>
                    </w:placeholder>
                    <w:showingPlcHdr/>
                  </w:sdtPr>
                  <w:sdtEndPr/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75823716"/>
            <w:placeholder>
              <w:docPart w:val="1430CF1C14C14AAFA6A4022A000153BD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101C086" w14:textId="5A017399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1FF2DA9E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F59ECAD" w14:textId="5693F487" w:rsidR="007313F1" w:rsidRPr="009B630E" w:rsidRDefault="00DD4E42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72035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6670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71641300"/>
                <w:placeholder>
                  <w:docPart w:val="089065E1E1134582A21CAE02426705F9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216864969"/>
                    <w:placeholder>
                      <w:docPart w:val="4CE20D38C23242A4A42C17F58F88DF5B"/>
                    </w:placeholder>
                    <w:showingPlcHdr/>
                  </w:sdtPr>
                  <w:sdtEndPr/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848530238"/>
            <w:placeholder>
              <w:docPart w:val="90EC2C1389914B4EBE31F124A18AE083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7D98C93" w14:textId="50E9AA80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bookmarkEnd w:id="3"/>
    <w:p w14:paraId="399385DC" w14:textId="59AB38E3" w:rsidR="007313F1" w:rsidRPr="00651DA2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5737B374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5. FACILITIES AND PROCESSES</w:t>
            </w:r>
          </w:p>
        </w:tc>
      </w:tr>
      <w:tr w:rsidR="001E72DC" w:rsidRPr="004730AB" w14:paraId="75943CB8" w14:textId="77777777" w:rsidTr="0018750D">
        <w:trPr>
          <w:trHeight w:val="208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040C30C6" w14:textId="77777777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4BD73756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2F4518D1" w14:textId="77777777" w:rsidR="001E72DC" w:rsidRPr="00E16B2E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:</w:t>
            </w:r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</w:p>
          <w:p w14:paraId="08D5DBD3" w14:textId="238B7526" w:rsidR="001E72DC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  <w:r w:rsidR="004051D9">
              <w:rPr>
                <w:sz w:val="18"/>
                <w:szCs w:val="18"/>
                <w:lang w:eastAsia="zh-CN"/>
              </w:rPr>
              <w:t>–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 w:rsidR="004051D9">
              <w:rPr>
                <w:sz w:val="18"/>
                <w:szCs w:val="18"/>
                <w:lang w:eastAsia="zh-CN"/>
              </w:rPr>
              <w:t xml:space="preserve">Material Recycling, Ginning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1547910C" w14:textId="5DAD0EDB" w:rsidR="001E72DC" w:rsidRPr="004730A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56C919DA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DD4E42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18750D">
        <w:trPr>
          <w:trHeight w:val="845"/>
          <w:jc w:val="center"/>
        </w:trPr>
        <w:tc>
          <w:tcPr>
            <w:tcW w:w="1003" w:type="pct"/>
            <w:shd w:val="clear" w:color="auto" w:fill="BFBFBF" w:themeFill="background1" w:themeFillShade="BF"/>
            <w:vAlign w:val="center"/>
          </w:tcPr>
          <w:p w14:paraId="7795542D" w14:textId="33FE3338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</w:tc>
        <w:tc>
          <w:tcPr>
            <w:tcW w:w="1172" w:type="pct"/>
            <w:shd w:val="clear" w:color="auto" w:fill="BFBFBF" w:themeFill="background1" w:themeFillShade="BF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2F26A893" w14:textId="080C3910" w:rsidR="00E46796" w:rsidRPr="004730AB" w:rsidRDefault="00E46796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</w:tc>
        <w:tc>
          <w:tcPr>
            <w:tcW w:w="586" w:type="pct"/>
            <w:shd w:val="clear" w:color="auto" w:fill="BFBFBF" w:themeFill="background1" w:themeFillShade="BF"/>
            <w:vAlign w:val="center"/>
          </w:tcPr>
          <w:p w14:paraId="791DD6BB" w14:textId="4B742450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</w:tc>
        <w:tc>
          <w:tcPr>
            <w:tcW w:w="1466" w:type="pct"/>
            <w:shd w:val="clear" w:color="auto" w:fill="BFBFBF" w:themeFill="background1" w:themeFillShade="BF"/>
            <w:vAlign w:val="center"/>
          </w:tcPr>
          <w:p w14:paraId="58D549A2" w14:textId="7A7B8012" w:rsidR="00970AED" w:rsidRPr="004730AB" w:rsidRDefault="00970AED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</w:tc>
        <w:tc>
          <w:tcPr>
            <w:tcW w:w="773" w:type="pct"/>
            <w:shd w:val="clear" w:color="auto" w:fill="BFBFBF" w:themeFill="background1" w:themeFillShade="BF"/>
            <w:vAlign w:val="center"/>
          </w:tcPr>
          <w:p w14:paraId="0976B79A" w14:textId="1CDD337B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E46796" w:rsidRPr="004730AB" w14:paraId="7CC37997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6B06BE68" w14:textId="6FAE737F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F2A053611850467195CB704072E60BB4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B5EFFF18731C44048959A9E0029AE4A7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E9CFA9E3609D4C638F87F430EDF4A6A0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C29C59CF4B8549DC9F41632469695C0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34FDB4B6FD9E44B293F915DFEB791BF5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30B6841DD1C345CEAF057CBC687D6361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58024A1C4014A1283E7E56E92B69D97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8DEB2E661B34F13AD81C23ABD2738FA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6B994E8B18EE49D6B8B7FC5FD3BE647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3CD78389B75F4D3F9E89B333630CA97B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D0238E99BC65493EBDA71280B2F18A5E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FC9F9BCD8AEC4553B178C10D44CC36A8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0512E6AE23D94BAC8DE7A27B0CFB6D59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CDB11B14987D4372BAA89AAF4CE9472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6C85BBD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559EAEB273DA4CAD81B0E03E65AEBA5D"/>
            </w:placeholder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18AA47CE" w14:textId="3438893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F8FC338CF0AA48C69F7220244F6D74EC"/>
            </w:placeholder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57916B2C" w14:textId="1359DD7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6F178FCF4B594FC384452D475787F01D"/>
            </w:placeholder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0C95FD0" w14:textId="48578C1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9140AE3797574193B6ABB90BAEA83D89"/>
            </w:placeholder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486D6675" w14:textId="3A9A8634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placeholder>
              <w:docPart w:val="D422BFCD70884297B6B791361ED788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280083AD" w14:textId="15C2D94A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A7A97E4" w14:textId="54E427A3" w:rsidR="00754B64" w:rsidRDefault="00183246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0F038D9F" w14:textId="25F09319" w:rsidR="009A20CB" w:rsidRDefault="009A20CB" w:rsidP="007C0884">
      <w:pPr>
        <w:rPr>
          <w:rFonts w:eastAsia="PMingLiU"/>
          <w:sz w:val="16"/>
          <w:szCs w:val="16"/>
        </w:rPr>
      </w:pPr>
    </w:p>
    <w:p w14:paraId="1947DF7B" w14:textId="417E8342" w:rsidR="00D518FA" w:rsidRDefault="00D518FA" w:rsidP="007C0884">
      <w:pPr>
        <w:rPr>
          <w:rFonts w:eastAsia="PMingLiU"/>
          <w:sz w:val="16"/>
          <w:szCs w:val="16"/>
        </w:rPr>
      </w:pPr>
    </w:p>
    <w:p w14:paraId="2D7E4A1A" w14:textId="77777777" w:rsidR="00D518FA" w:rsidRPr="004730AB" w:rsidRDefault="00D518FA" w:rsidP="007C0884">
      <w:pPr>
        <w:rPr>
          <w:rFonts w:eastAsia="PMingLiU"/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9A20CB" w:rsidRPr="009A20CB" w14:paraId="4DE99605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4F1AB048" w14:textId="77777777" w:rsidR="009E26E4" w:rsidRPr="009A20CB" w:rsidRDefault="009E26E4" w:rsidP="00432A76">
            <w:pPr>
              <w:rPr>
                <w:b/>
                <w:color w:val="FFFFFF" w:themeColor="background1"/>
                <w:lang w:eastAsia="zh-CN"/>
              </w:rPr>
            </w:pPr>
            <w:bookmarkStart w:id="4" w:name="_Hlk71560542"/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 xml:space="preserve">SECTION </w:t>
            </w:r>
            <w:r w:rsidR="005D4037"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="00432A76"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CERTIFICATION INFORMATION</w:t>
            </w:r>
          </w:p>
        </w:tc>
      </w:tr>
      <w:tr w:rsidR="009E26E4" w:rsidRPr="00684A0E" w14:paraId="7C2B2E22" w14:textId="77777777" w:rsidTr="0018750D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152D0BD2" w14:textId="73F11F8D" w:rsidR="00432A76" w:rsidRPr="00432A76" w:rsidRDefault="00432A76" w:rsidP="00432A76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</w:tc>
      </w:tr>
      <w:tr w:rsidR="009E26E4" w14:paraId="00672A6D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F95CD0F" w14:textId="4F531DC7" w:rsidR="009E26E4" w:rsidRPr="00E46796" w:rsidRDefault="005D4037" w:rsidP="00432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="009E26E4"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="009E26E4"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="009E26E4"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="009E26E4" w:rsidRPr="00E46796">
              <w:rPr>
                <w:sz w:val="20"/>
                <w:szCs w:val="20"/>
              </w:rPr>
              <w:t>P</w:t>
            </w:r>
            <w:r w:rsidR="009E26E4"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="009E26E4" w:rsidRPr="00E46796">
              <w:rPr>
                <w:sz w:val="20"/>
                <w:szCs w:val="20"/>
              </w:rPr>
              <w:t>R</w:t>
            </w:r>
            <w:r w:rsidR="009E26E4"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0E871EB" w14:textId="77777777" w:rsidR="009E26E4" w:rsidRDefault="00DD4E42" w:rsidP="00432A76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64176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9512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9E26E4" w:rsidRPr="00F76397" w14:paraId="6F1EFF8B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DFC0322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810FF4C" w14:textId="77777777" w:rsidR="009E26E4" w:rsidRPr="00F76397" w:rsidRDefault="00DD4E42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3624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51976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9E26E4" w:rsidRPr="00F76397" w14:paraId="5CA359DD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33E57C8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9BA56DE" w14:textId="77777777" w:rsidR="009E26E4" w:rsidRPr="00F76397" w:rsidRDefault="00DD4E42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173226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3071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9E26E4" w:rsidRPr="00F76397" w14:paraId="6937BAF2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01BB5D9D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C02F9D9" w14:textId="77777777" w:rsidR="009E26E4" w:rsidRPr="00F76397" w:rsidRDefault="00DD4E42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3026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3541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1708595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2BDF83AE" w14:textId="015B7E68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8CB7C68" w14:textId="2E0D036B" w:rsidR="00A26DB4" w:rsidRDefault="00DD4E42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CA9688A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04C1A33D" w14:textId="4448FD15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3A00340" w14:textId="3F21F279" w:rsidR="00A26DB4" w:rsidRDefault="00DD4E42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0A46D68F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0A1C827A" w14:textId="145FD40B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2C63E0B" w14:textId="3B56536F" w:rsidR="00A26DB4" w:rsidRDefault="00DD4E42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8AE764A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A0BC0D4" w14:textId="77777777" w:rsidR="00A26DB4" w:rsidRPr="00E46796" w:rsidRDefault="00A26DB4" w:rsidP="00A26DB4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FF15749" w14:textId="77777777" w:rsidR="00A26DB4" w:rsidRPr="00F76397" w:rsidRDefault="00DD4E42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96049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2258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34F7E439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57FCEEDD" w14:textId="77777777" w:rsidR="00A26DB4" w:rsidRPr="00E46796" w:rsidRDefault="00A26DB4" w:rsidP="00A26DB4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D648967" w14:textId="77777777" w:rsidR="00A26DB4" w:rsidRPr="00F76397" w:rsidRDefault="00DD4E42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7919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018578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48535123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24FB3434" w14:textId="77777777" w:rsidR="00A26DB4" w:rsidRPr="00E46796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E6C08" w14:textId="77777777" w:rsidR="00A26DB4" w:rsidRPr="00F76397" w:rsidRDefault="00DD4E42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2689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4655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684A0E" w14:paraId="37653363" w14:textId="77777777" w:rsidTr="0018750D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1FCDDB5D" w14:textId="72C878F9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</w:t>
            </w:r>
            <w:r>
              <w:rPr>
                <w:b/>
                <w:sz w:val="20"/>
                <w:szCs w:val="20"/>
                <w:lang w:eastAsia="zh-CN"/>
              </w:rPr>
              <w:t>hemical Compliance</w:t>
            </w:r>
          </w:p>
        </w:tc>
      </w:tr>
      <w:tr w:rsidR="00A26DB4" w14:paraId="3D1D41F3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40712412" w14:textId="0EAC9DC1" w:rsidR="00A26DB4" w:rsidRPr="00E46796" w:rsidRDefault="00A26DB4" w:rsidP="00A26DB4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F81AED7" w14:textId="77777777" w:rsidR="00A26DB4" w:rsidRDefault="00DD4E42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75072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03036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0491A31C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2677EAEF" w14:textId="4EC21A20" w:rsidR="00A26DB4" w:rsidRPr="00432A76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4346478"/>
            <w:placeholder>
              <w:docPart w:val="1183D43A8F9145D4B0F58D82E837CF42"/>
            </w:placeholder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617C9CA0" w14:textId="1AED40DA" w:rsidR="00A26DB4" w:rsidRPr="00432A76" w:rsidRDefault="00A26DB4" w:rsidP="00A26DB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A26DB4" w:rsidRPr="00F76397" w14:paraId="770D6EFB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4BAD2392" w14:textId="7E3947E4" w:rsidR="00A26DB4" w:rsidRPr="00432A76" w:rsidRDefault="00A26DB4" w:rsidP="00A26DB4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R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C3A63A4" w14:textId="327B26D5" w:rsidR="00A26DB4" w:rsidRPr="00432A76" w:rsidRDefault="00DD4E42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383073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946219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39DF69D1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391FD627" w14:textId="2AC2305C" w:rsidR="00A26DB4" w:rsidRPr="00432A76" w:rsidRDefault="00A26DB4" w:rsidP="00A26DB4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 xml:space="preserve">How many chemicals are used in the production of </w:t>
            </w:r>
            <w:r>
              <w:rPr>
                <w:sz w:val="20"/>
                <w:szCs w:val="20"/>
              </w:rPr>
              <w:t>GR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541659396"/>
            <w:placeholder>
              <w:docPart w:val="F8846FEF40844C8DAD300FE690E3C9AA"/>
            </w:placeholder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15676020" w14:textId="0572B2BF" w:rsidR="00A26DB4" w:rsidRPr="00432A76" w:rsidRDefault="00A26DB4" w:rsidP="00A26DB4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A26DB4" w:rsidRPr="00684A0E" w14:paraId="1934D8B1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57D766B" w14:textId="0A8B9A14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</w:p>
        </w:tc>
      </w:tr>
      <w:tr w:rsidR="00A26DB4" w14:paraId="0829700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B69AE68" w14:textId="090C77CA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05496C9" w14:textId="77777777" w:rsidR="00A26DB4" w:rsidRDefault="00DD4E42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F0BEB71" w14:textId="77777777" w:rsidTr="007313F1">
        <w:trPr>
          <w:trHeight w:val="557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AA064D41794E414DA9380727D534E158"/>
              </w:placeholder>
              <w:showingPlcHdr/>
            </w:sdtPr>
            <w:sdtEndPr/>
            <w:sdtContent>
              <w:p w14:paraId="223FA78F" w14:textId="52E739F4" w:rsidR="00A26DB4" w:rsidRPr="00432A76" w:rsidRDefault="00A26DB4" w:rsidP="00A26DB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A26DB4" w:rsidRPr="00F76397" w14:paraId="4D7AC0EC" w14:textId="77777777" w:rsidTr="007101F7">
        <w:trPr>
          <w:trHeight w:val="288"/>
        </w:trPr>
        <w:tc>
          <w:tcPr>
            <w:tcW w:w="10747" w:type="dxa"/>
            <w:gridSpan w:val="2"/>
            <w:vAlign w:val="center"/>
          </w:tcPr>
          <w:p w14:paraId="148856E8" w14:textId="51041C6C" w:rsidR="00A26DB4" w:rsidRDefault="00A26DB4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</w:tc>
      </w:tr>
      <w:tr w:rsidR="00A26DB4" w:rsidRPr="00F76397" w14:paraId="3CCE1FCE" w14:textId="77777777" w:rsidTr="00426B93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A4D4DDAB23284F5392E6A81F2916D03E"/>
              </w:placeholder>
              <w:showingPlcHdr/>
            </w:sdtPr>
            <w:sdtEndPr/>
            <w:sdtContent>
              <w:p w14:paraId="6A00D3E6" w14:textId="38C85F4B" w:rsidR="00A26DB4" w:rsidRDefault="00A26DB4" w:rsidP="00A26DB4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bookmarkEnd w:id="4"/>
    </w:tbl>
    <w:p w14:paraId="53FE2DCB" w14:textId="77777777" w:rsidR="00A26DB4" w:rsidRPr="004730AB" w:rsidRDefault="00A26DB4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3B6C1F" w:rsidRPr="004730AB" w14:paraId="405F5E45" w14:textId="77777777" w:rsidTr="007919A4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752EF799" w14:textId="492351A5" w:rsidR="003B6C1F" w:rsidRPr="004730AB" w:rsidRDefault="00183246" w:rsidP="007919A4">
            <w:pPr>
              <w:rPr>
                <w:rFonts w:eastAsia="PMingLiU"/>
                <w:b/>
                <w:bCs/>
                <w:sz w:val="18"/>
                <w:szCs w:val="18"/>
              </w:rPr>
            </w:pPr>
            <w:bookmarkStart w:id="5" w:name="_Hlk71560578"/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="003B6C1F"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25DD930F" w14:textId="77777777" w:rsidR="003B6C1F" w:rsidRPr="004730AB" w:rsidRDefault="003B6C1F" w:rsidP="007919A4">
            <w:pPr>
              <w:rPr>
                <w:rFonts w:eastAsia="PMingLiU"/>
                <w:b/>
                <w:bCs/>
              </w:rPr>
            </w:pPr>
          </w:p>
        </w:tc>
      </w:tr>
      <w:tr w:rsidR="003B6C1F" w:rsidRPr="005D4037" w14:paraId="0FEC50FE" w14:textId="77777777" w:rsidTr="0018750D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5B06345" w14:textId="5DC1542F" w:rsidR="003B6C1F" w:rsidRPr="005D4037" w:rsidRDefault="00183246" w:rsidP="007919A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ADD1E9C" w14:textId="5CC777AC" w:rsidR="003B6C1F" w:rsidRPr="005D4037" w:rsidRDefault="00183246" w:rsidP="007919A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</w:tc>
      </w:tr>
      <w:tr w:rsidR="00C52302" w:rsidRPr="004730AB" w14:paraId="4194BD48" w14:textId="77777777" w:rsidTr="007313F1">
        <w:trPr>
          <w:trHeight w:val="611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77007342"/>
            <w:placeholder>
              <w:docPart w:val="67A6EFDE705043BFA0CE2972F6D7FE1A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8545976"/>
                <w:placeholder>
                  <w:docPart w:val="9F0E4525EB5D44B5875B49CF4CC21249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77EBDFBC" w14:textId="2FB23ADF" w:rsidR="00C52302" w:rsidRPr="00C52302" w:rsidRDefault="00E46796" w:rsidP="00C52302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2EF329BB" w14:textId="77777777" w:rsidR="00C52302" w:rsidRPr="004730AB" w:rsidRDefault="00C52302" w:rsidP="00C52302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C52302" w:rsidRPr="005D4037" w14:paraId="4321DD45" w14:textId="77777777" w:rsidTr="0018750D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22E3E8A" w14:textId="6B46F133" w:rsidR="00C52302" w:rsidRPr="005D4037" w:rsidRDefault="00C52302" w:rsidP="00C52302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</w:p>
        </w:tc>
      </w:tr>
      <w:tr w:rsidR="00C52302" w:rsidRPr="004730AB" w14:paraId="7AE09472" w14:textId="77777777" w:rsidTr="007313F1">
        <w:trPr>
          <w:trHeight w:val="27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5326F32" w14:textId="77777777" w:rsidR="00C52302" w:rsidRPr="004730AB" w:rsidRDefault="00C52302" w:rsidP="00C52302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E46796" w:rsidRPr="004730AB" w14:paraId="5F44ED75" w14:textId="77777777" w:rsidTr="0018750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4ABDDF7" w14:textId="6AA0D043" w:rsidR="00E46796" w:rsidRPr="005D4037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65370048"/>
            <w:placeholder>
              <w:docPart w:val="D1260F14DFDB4CB6941FB79FB79C7CE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06F0CA6" w14:textId="03EBC371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46796" w:rsidRPr="004730AB" w14:paraId="2974745F" w14:textId="77777777" w:rsidTr="007313F1">
        <w:trPr>
          <w:cantSplit/>
          <w:trHeight w:val="377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2568156" w14:textId="3662972C" w:rsidR="00E46796" w:rsidRPr="005D4037" w:rsidRDefault="00E46796" w:rsidP="00E46796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973363386"/>
            <w:placeholder>
              <w:docPart w:val="A3C60584D9B242FDAF87006EB702F4D1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BACA64B" w14:textId="455A1288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52302" w:rsidRPr="004730AB" w14:paraId="0A626AB8" w14:textId="77777777" w:rsidTr="00426B93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3A1345B" w14:textId="77ACE5ED" w:rsidR="00C52302" w:rsidRPr="004730AB" w:rsidRDefault="00C52302" w:rsidP="00C52302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</w:tc>
      </w:tr>
      <w:tr w:rsidR="00E46796" w:rsidRPr="004730AB" w14:paraId="17F8AE97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CA4B86E" w14:textId="279C8BA6" w:rsidR="00E46796" w:rsidRPr="005D4037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78653647"/>
            <w:placeholder>
              <w:docPart w:val="D32F1B26FC814BD89DF9AB595383B5F5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6445EE1" w14:textId="6CBD4753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46796" w:rsidRPr="004730AB" w14:paraId="50AAD928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A4E89F5" w14:textId="72DCB2C2" w:rsidR="00E46796" w:rsidRPr="005D4037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1153610"/>
            <w:placeholder>
              <w:docPart w:val="F8974BD042FF48DCA85BFE2493E20A69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20F5132" w14:textId="3DB32898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46796" w:rsidRPr="004730AB" w14:paraId="366F232A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559C63F" w14:textId="2212B050" w:rsidR="00E46796" w:rsidRPr="005D4037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17112604"/>
            <w:placeholder>
              <w:docPart w:val="3DCE3572A4124E67BF0266FF49585488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0173C40" w14:textId="76F42A13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5"/>
    </w:tbl>
    <w:p w14:paraId="19F7E492" w14:textId="5F0A081A" w:rsidR="00A37A9F" w:rsidRPr="00426B93" w:rsidRDefault="00A37A9F" w:rsidP="007C0884">
      <w:pPr>
        <w:rPr>
          <w:rFonts w:eastAsia="PMingLiU"/>
          <w:sz w:val="2"/>
          <w:szCs w:val="2"/>
          <w:lang w:eastAsia="zh-TW"/>
        </w:rPr>
      </w:pPr>
    </w:p>
    <w:sectPr w:rsidR="00A37A9F" w:rsidRPr="00426B93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579D4" w14:textId="77777777" w:rsidR="00DD4E42" w:rsidRDefault="00DD4E42">
      <w:r>
        <w:separator/>
      </w:r>
    </w:p>
  </w:endnote>
  <w:endnote w:type="continuationSeparator" w:id="0">
    <w:p w14:paraId="78076257" w14:textId="77777777" w:rsidR="00DD4E42" w:rsidRDefault="00DD4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CB4252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08D0638B" w14:textId="1B8610FE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3601DF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37821E4C" w14:textId="14871017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148D2261" w14:textId="645F42C2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056C8F9A" w14:textId="5CFF40A5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</w:t>
          </w:r>
          <w:r w:rsidR="00994734" w:rsidRPr="003601DF">
            <w:rPr>
              <w:b/>
              <w:color w:val="FFFFFF" w:themeColor="background1"/>
              <w:sz w:val="18"/>
              <w:szCs w:val="18"/>
            </w:rPr>
            <w:t>Pakistan</w:t>
          </w:r>
          <w:r w:rsidRPr="003601DF">
            <w:rPr>
              <w:b/>
              <w:color w:val="FFFFFF" w:themeColor="background1"/>
              <w:sz w:val="18"/>
              <w:szCs w:val="18"/>
            </w:rPr>
            <w:t xml:space="preserve">: </w:t>
          </w:r>
          <w:r w:rsidR="00994734" w:rsidRPr="003601DF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0C6B153E" w14:textId="774E949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  <w:p w14:paraId="7AC832F8" w14:textId="71FA4615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/>
              <w:color w:val="FFFFFF" w:themeColor="background1"/>
              <w:sz w:val="18"/>
              <w:szCs w:val="18"/>
            </w:rPr>
          </w:pPr>
        </w:p>
      </w:tc>
      <w:tc>
        <w:tcPr>
          <w:tcW w:w="4770" w:type="dxa"/>
          <w:vMerge w:val="restart"/>
          <w:shd w:val="clear" w:color="auto" w:fill="0060AF"/>
        </w:tcPr>
        <w:p w14:paraId="13376D6F" w14:textId="18657B38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506DF05F" w14:textId="2586A456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24AB5D6E" w14:textId="677B5C12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5D2C1489" w14:textId="2885AD61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7F1CA1DC" w14:textId="0BAA4F10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bangladesh@idfl.com</w:t>
          </w:r>
        </w:p>
        <w:p w14:paraId="016A7116" w14:textId="4A2BF3DE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16B053CD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6751AA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6751AA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E4A54" w14:textId="77777777" w:rsidR="00DD4E42" w:rsidRDefault="00DD4E42">
      <w:r>
        <w:separator/>
      </w:r>
    </w:p>
  </w:footnote>
  <w:footnote w:type="continuationSeparator" w:id="0">
    <w:p w14:paraId="3E384B17" w14:textId="77777777" w:rsidR="00DD4E42" w:rsidRDefault="00DD4E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60D17A02" w14:textId="144057DE" w:rsidR="008C7B7C" w:rsidRDefault="00366A38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MS01</w:t>
                </w:r>
                <w:r w:rsidR="00ED154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EN</w:t>
                </w:r>
              </w:p>
              <w:p w14:paraId="1A561AC0" w14:textId="4D4D6F26" w:rsidR="00432A76" w:rsidRPr="00E16B2E" w:rsidRDefault="008C7B7C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796670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074F36">
            <w:trPr>
              <w:trHeight w:val="237"/>
            </w:trPr>
            <w:tc>
              <w:tcPr>
                <w:tcW w:w="6619" w:type="dxa"/>
              </w:tcPr>
              <w:p w14:paraId="375A68C3" w14:textId="17BB1057" w:rsidR="00432A76" w:rsidRPr="00E16B2E" w:rsidRDefault="00074F36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Multiple Standards (Chain of Custody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2F79BB10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30"/>
  </w:num>
  <w:num w:numId="4">
    <w:abstractNumId w:val="1"/>
  </w:num>
  <w:num w:numId="5">
    <w:abstractNumId w:val="16"/>
  </w:num>
  <w:num w:numId="6">
    <w:abstractNumId w:val="13"/>
  </w:num>
  <w:num w:numId="7">
    <w:abstractNumId w:val="6"/>
  </w:num>
  <w:num w:numId="8">
    <w:abstractNumId w:val="11"/>
  </w:num>
  <w:num w:numId="9">
    <w:abstractNumId w:val="25"/>
  </w:num>
  <w:num w:numId="10">
    <w:abstractNumId w:val="9"/>
  </w:num>
  <w:num w:numId="11">
    <w:abstractNumId w:val="12"/>
  </w:num>
  <w:num w:numId="12">
    <w:abstractNumId w:val="23"/>
  </w:num>
  <w:num w:numId="13">
    <w:abstractNumId w:val="22"/>
  </w:num>
  <w:num w:numId="14">
    <w:abstractNumId w:val="29"/>
  </w:num>
  <w:num w:numId="15">
    <w:abstractNumId w:val="14"/>
  </w:num>
  <w:num w:numId="16">
    <w:abstractNumId w:val="7"/>
  </w:num>
  <w:num w:numId="17">
    <w:abstractNumId w:val="32"/>
  </w:num>
  <w:num w:numId="18">
    <w:abstractNumId w:val="3"/>
  </w:num>
  <w:num w:numId="19">
    <w:abstractNumId w:val="2"/>
  </w:num>
  <w:num w:numId="20">
    <w:abstractNumId w:val="18"/>
  </w:num>
  <w:num w:numId="21">
    <w:abstractNumId w:val="10"/>
  </w:num>
  <w:num w:numId="22">
    <w:abstractNumId w:val="17"/>
  </w:num>
  <w:num w:numId="23">
    <w:abstractNumId w:val="24"/>
  </w:num>
  <w:num w:numId="24">
    <w:abstractNumId w:val="31"/>
  </w:num>
  <w:num w:numId="25">
    <w:abstractNumId w:val="21"/>
  </w:num>
  <w:num w:numId="26">
    <w:abstractNumId w:val="5"/>
  </w:num>
  <w:num w:numId="27">
    <w:abstractNumId w:val="27"/>
  </w:num>
  <w:num w:numId="28">
    <w:abstractNumId w:val="4"/>
  </w:num>
  <w:num w:numId="29">
    <w:abstractNumId w:val="26"/>
  </w:num>
  <w:num w:numId="30">
    <w:abstractNumId w:val="20"/>
  </w:num>
  <w:num w:numId="31">
    <w:abstractNumId w:val="33"/>
  </w:num>
  <w:num w:numId="32">
    <w:abstractNumId w:val="15"/>
  </w:num>
  <w:num w:numId="33">
    <w:abstractNumId w:val="8"/>
  </w:num>
  <w:num w:numId="34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y9/KmjPGVRYf1Kl9eELpEvXMXGCbEHw3Wf17Ija9mAYaZcz81v3032J7iiYViRdne7CsIiLBkjiYDrQ0g+lYw==" w:salt="6Uk5dk729tMnDBUo751xN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A31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4F3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21F6"/>
    <w:rsid w:val="000E4CB4"/>
    <w:rsid w:val="000E65E2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17155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2F35"/>
    <w:rsid w:val="0016727E"/>
    <w:rsid w:val="001704C0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750D"/>
    <w:rsid w:val="00190EAB"/>
    <w:rsid w:val="001910E7"/>
    <w:rsid w:val="001913E4"/>
    <w:rsid w:val="0019145A"/>
    <w:rsid w:val="00191DCB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4360"/>
    <w:rsid w:val="001F58BA"/>
    <w:rsid w:val="001F640C"/>
    <w:rsid w:val="001F76E7"/>
    <w:rsid w:val="00200379"/>
    <w:rsid w:val="00202FA3"/>
    <w:rsid w:val="00203CDB"/>
    <w:rsid w:val="0020449D"/>
    <w:rsid w:val="00205899"/>
    <w:rsid w:val="00207575"/>
    <w:rsid w:val="002169DD"/>
    <w:rsid w:val="0021761E"/>
    <w:rsid w:val="0022447F"/>
    <w:rsid w:val="00225A8A"/>
    <w:rsid w:val="00226070"/>
    <w:rsid w:val="00226EA7"/>
    <w:rsid w:val="002316D7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679B4"/>
    <w:rsid w:val="002701A8"/>
    <w:rsid w:val="00270D2E"/>
    <w:rsid w:val="002711D8"/>
    <w:rsid w:val="00271E7F"/>
    <w:rsid w:val="002757CA"/>
    <w:rsid w:val="00276FC3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4ADF"/>
    <w:rsid w:val="00303119"/>
    <w:rsid w:val="00303708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66A38"/>
    <w:rsid w:val="00371EEF"/>
    <w:rsid w:val="00372B5C"/>
    <w:rsid w:val="003745F4"/>
    <w:rsid w:val="0037672A"/>
    <w:rsid w:val="0038095D"/>
    <w:rsid w:val="0038213A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6A24"/>
    <w:rsid w:val="003A7509"/>
    <w:rsid w:val="003A765F"/>
    <w:rsid w:val="003B0BD1"/>
    <w:rsid w:val="003B2916"/>
    <w:rsid w:val="003B2D3B"/>
    <w:rsid w:val="003B31D8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3956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51D9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6B93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3434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41C4"/>
    <w:rsid w:val="005055F1"/>
    <w:rsid w:val="00510942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72FB"/>
    <w:rsid w:val="0057784B"/>
    <w:rsid w:val="005814EE"/>
    <w:rsid w:val="00583902"/>
    <w:rsid w:val="005849EE"/>
    <w:rsid w:val="005856DF"/>
    <w:rsid w:val="00585BFF"/>
    <w:rsid w:val="00585CC4"/>
    <w:rsid w:val="005869C3"/>
    <w:rsid w:val="005922C7"/>
    <w:rsid w:val="00593D0A"/>
    <w:rsid w:val="00594F2D"/>
    <w:rsid w:val="005971D2"/>
    <w:rsid w:val="005A10D9"/>
    <w:rsid w:val="005A2ABD"/>
    <w:rsid w:val="005A2B4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3ACB"/>
    <w:rsid w:val="006178BA"/>
    <w:rsid w:val="0062056B"/>
    <w:rsid w:val="00621C19"/>
    <w:rsid w:val="0062540E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DA2"/>
    <w:rsid w:val="00653E98"/>
    <w:rsid w:val="006629B8"/>
    <w:rsid w:val="00663E78"/>
    <w:rsid w:val="00664EFC"/>
    <w:rsid w:val="00667A06"/>
    <w:rsid w:val="0067069C"/>
    <w:rsid w:val="00672DE4"/>
    <w:rsid w:val="006749C3"/>
    <w:rsid w:val="006751AA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5D94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3F1"/>
    <w:rsid w:val="00731706"/>
    <w:rsid w:val="007334C3"/>
    <w:rsid w:val="00733BC5"/>
    <w:rsid w:val="0074116F"/>
    <w:rsid w:val="00741B3E"/>
    <w:rsid w:val="00741D5C"/>
    <w:rsid w:val="00744D89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670"/>
    <w:rsid w:val="00797767"/>
    <w:rsid w:val="00797A7A"/>
    <w:rsid w:val="007A20C7"/>
    <w:rsid w:val="007A3784"/>
    <w:rsid w:val="007A5432"/>
    <w:rsid w:val="007A5B05"/>
    <w:rsid w:val="007A5F58"/>
    <w:rsid w:val="007B1ABA"/>
    <w:rsid w:val="007C0884"/>
    <w:rsid w:val="007C1A33"/>
    <w:rsid w:val="007C1F2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96F"/>
    <w:rsid w:val="00834F09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39AF"/>
    <w:rsid w:val="00875559"/>
    <w:rsid w:val="00876C2E"/>
    <w:rsid w:val="00877EF7"/>
    <w:rsid w:val="008813B9"/>
    <w:rsid w:val="00885647"/>
    <w:rsid w:val="00887E41"/>
    <w:rsid w:val="00892F10"/>
    <w:rsid w:val="00893251"/>
    <w:rsid w:val="00895345"/>
    <w:rsid w:val="00895E21"/>
    <w:rsid w:val="00896045"/>
    <w:rsid w:val="00896F84"/>
    <w:rsid w:val="008A00FA"/>
    <w:rsid w:val="008A0867"/>
    <w:rsid w:val="008A1596"/>
    <w:rsid w:val="008A1DCE"/>
    <w:rsid w:val="008A5F9F"/>
    <w:rsid w:val="008A6D50"/>
    <w:rsid w:val="008B7580"/>
    <w:rsid w:val="008C1C4F"/>
    <w:rsid w:val="008C3EBD"/>
    <w:rsid w:val="008C6BAB"/>
    <w:rsid w:val="008C7878"/>
    <w:rsid w:val="008C7B7C"/>
    <w:rsid w:val="008D0F88"/>
    <w:rsid w:val="008D55BF"/>
    <w:rsid w:val="008D5B0C"/>
    <w:rsid w:val="008D69FE"/>
    <w:rsid w:val="008D723D"/>
    <w:rsid w:val="008E0B43"/>
    <w:rsid w:val="008E1BF4"/>
    <w:rsid w:val="008E1E5E"/>
    <w:rsid w:val="008E2928"/>
    <w:rsid w:val="008E3AB3"/>
    <w:rsid w:val="008E4662"/>
    <w:rsid w:val="008E533F"/>
    <w:rsid w:val="009012BD"/>
    <w:rsid w:val="00901960"/>
    <w:rsid w:val="00902CFE"/>
    <w:rsid w:val="00903984"/>
    <w:rsid w:val="00904E54"/>
    <w:rsid w:val="0090645E"/>
    <w:rsid w:val="00906907"/>
    <w:rsid w:val="00906AC3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BED"/>
    <w:rsid w:val="00935610"/>
    <w:rsid w:val="0093564E"/>
    <w:rsid w:val="0093775F"/>
    <w:rsid w:val="009400F6"/>
    <w:rsid w:val="009407BD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C0FC3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5BE"/>
    <w:rsid w:val="00A03F00"/>
    <w:rsid w:val="00A1037C"/>
    <w:rsid w:val="00A10582"/>
    <w:rsid w:val="00A10A08"/>
    <w:rsid w:val="00A117A1"/>
    <w:rsid w:val="00A174A7"/>
    <w:rsid w:val="00A17DFB"/>
    <w:rsid w:val="00A20373"/>
    <w:rsid w:val="00A20D04"/>
    <w:rsid w:val="00A227C6"/>
    <w:rsid w:val="00A25222"/>
    <w:rsid w:val="00A25830"/>
    <w:rsid w:val="00A26DB4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68E5"/>
    <w:rsid w:val="00A87C14"/>
    <w:rsid w:val="00A903FA"/>
    <w:rsid w:val="00A90BBC"/>
    <w:rsid w:val="00A914F8"/>
    <w:rsid w:val="00A9289C"/>
    <w:rsid w:val="00A937F5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60F4"/>
    <w:rsid w:val="00AB7534"/>
    <w:rsid w:val="00AB77E5"/>
    <w:rsid w:val="00AB78A7"/>
    <w:rsid w:val="00AC33B4"/>
    <w:rsid w:val="00AC50EC"/>
    <w:rsid w:val="00AC5A8A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4D3"/>
    <w:rsid w:val="00C206F8"/>
    <w:rsid w:val="00C21523"/>
    <w:rsid w:val="00C2212B"/>
    <w:rsid w:val="00C23B86"/>
    <w:rsid w:val="00C243A1"/>
    <w:rsid w:val="00C24D64"/>
    <w:rsid w:val="00C250EF"/>
    <w:rsid w:val="00C3218E"/>
    <w:rsid w:val="00C32FE7"/>
    <w:rsid w:val="00C416C8"/>
    <w:rsid w:val="00C45C0C"/>
    <w:rsid w:val="00C47CF3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5445"/>
    <w:rsid w:val="00C867F4"/>
    <w:rsid w:val="00C872B8"/>
    <w:rsid w:val="00C911C1"/>
    <w:rsid w:val="00C92514"/>
    <w:rsid w:val="00C9295F"/>
    <w:rsid w:val="00C949AE"/>
    <w:rsid w:val="00C94F77"/>
    <w:rsid w:val="00CA3305"/>
    <w:rsid w:val="00CB4252"/>
    <w:rsid w:val="00CB49FA"/>
    <w:rsid w:val="00CB7867"/>
    <w:rsid w:val="00CB7950"/>
    <w:rsid w:val="00CC5790"/>
    <w:rsid w:val="00CC798F"/>
    <w:rsid w:val="00CD09F9"/>
    <w:rsid w:val="00CD143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61C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47FD7"/>
    <w:rsid w:val="00D518FA"/>
    <w:rsid w:val="00D57182"/>
    <w:rsid w:val="00D60D4B"/>
    <w:rsid w:val="00D6222A"/>
    <w:rsid w:val="00D64BDD"/>
    <w:rsid w:val="00D656B9"/>
    <w:rsid w:val="00D75777"/>
    <w:rsid w:val="00D75DA5"/>
    <w:rsid w:val="00D7739F"/>
    <w:rsid w:val="00D80457"/>
    <w:rsid w:val="00D817C4"/>
    <w:rsid w:val="00D84713"/>
    <w:rsid w:val="00D85D6D"/>
    <w:rsid w:val="00D87218"/>
    <w:rsid w:val="00D87D5D"/>
    <w:rsid w:val="00D903EA"/>
    <w:rsid w:val="00D91852"/>
    <w:rsid w:val="00D932F8"/>
    <w:rsid w:val="00D94E0E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4E42"/>
    <w:rsid w:val="00DD5D39"/>
    <w:rsid w:val="00DD6F1F"/>
    <w:rsid w:val="00DD7516"/>
    <w:rsid w:val="00DD7A1C"/>
    <w:rsid w:val="00DD7B0B"/>
    <w:rsid w:val="00DE0D91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57C76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6250"/>
    <w:rsid w:val="00E775B1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6C5E"/>
    <w:rsid w:val="00EC7604"/>
    <w:rsid w:val="00ED10F5"/>
    <w:rsid w:val="00ED1547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EF67EE"/>
    <w:rsid w:val="00F00D7B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58D"/>
    <w:rsid w:val="00FD18D7"/>
    <w:rsid w:val="00FD19E0"/>
    <w:rsid w:val="00FD32E8"/>
    <w:rsid w:val="00FD3B45"/>
    <w:rsid w:val="00FD42FE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A6EFDE705043BFA0CE2972F6D7F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8B011-2197-4EB6-8AF4-3882D92311DC}"/>
      </w:docPartPr>
      <w:docPartBody>
        <w:p w:rsidR="00AF1E6D" w:rsidRDefault="003C6646" w:rsidP="003C6646"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C66251" w:rsidP="00C66251">
          <w:pPr>
            <w:pStyle w:val="0DA4938AC2184E9D9D05BDBB3497E2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C66251" w:rsidP="00C66251">
          <w:pPr>
            <w:pStyle w:val="F874706C8B23418A9B44F13B51C82CE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C66251" w:rsidP="00C66251">
          <w:pPr>
            <w:pStyle w:val="F691DB5AAD8F431F8A230491CB99EA9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C66251" w:rsidP="00C66251">
          <w:pPr>
            <w:pStyle w:val="C3B19B62A0164831ADA1182F9CCBA0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C66251" w:rsidP="00C66251">
          <w:pPr>
            <w:pStyle w:val="76B35912430A40ECAB0B4A71E2B5424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C66251" w:rsidP="00C66251">
          <w:pPr>
            <w:pStyle w:val="809A4706C2BC4D15A6179A41D0443A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C66251" w:rsidP="00C66251">
          <w:pPr>
            <w:pStyle w:val="37CC1896A8804738AFDA7B4076DB486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C66251" w:rsidP="00C66251">
          <w:pPr>
            <w:pStyle w:val="C6371F8E13CF46CE8E7390BDB78311E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C66251" w:rsidP="00C66251">
          <w:pPr>
            <w:pStyle w:val="6B83D29A14F4451FA3ADB1BAE35D253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C66251" w:rsidP="00C66251">
          <w:pPr>
            <w:pStyle w:val="6BFC1D0E3B2443CAA0165E43FFBF0BF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C66251" w:rsidP="00C66251">
          <w:pPr>
            <w:pStyle w:val="3289A00BB29541D9874490696DCE66D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C66251" w:rsidP="00C66251">
          <w:pPr>
            <w:pStyle w:val="CD71447370C34D15A7DACEEFF143CCA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C66251" w:rsidP="00C66251">
          <w:pPr>
            <w:pStyle w:val="70584E9429404633A6634C990BEAA38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C66251" w:rsidP="00C66251">
          <w:pPr>
            <w:pStyle w:val="3C13D4D637F245AC9B666589D0D365CF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C66251" w:rsidP="00C66251">
          <w:pPr>
            <w:pStyle w:val="A4D4788F805041C19581829F34C3F94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C66251" w:rsidP="00C66251">
          <w:pPr>
            <w:pStyle w:val="D3302E596BB649C4BE05018F1541447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C66251" w:rsidP="00C66251">
          <w:pPr>
            <w:pStyle w:val="F2A053611850467195CB704072E60BB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C66251" w:rsidP="00C66251">
          <w:pPr>
            <w:pStyle w:val="B5EFFF18731C44048959A9E0029AE4A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C66251" w:rsidP="00C66251">
          <w:pPr>
            <w:pStyle w:val="E9CFA9E3609D4C638F87F430EDF4A6A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C66251" w:rsidP="00C66251">
          <w:pPr>
            <w:pStyle w:val="C29C59CF4B8549DC9F41632469695C0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C66251" w:rsidP="00C66251">
          <w:pPr>
            <w:pStyle w:val="34FDB4B6FD9E44B293F915DFEB791BF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C66251" w:rsidP="00C66251">
          <w:pPr>
            <w:pStyle w:val="30B6841DD1C345CEAF057CBC687D636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C66251" w:rsidP="00C66251">
          <w:pPr>
            <w:pStyle w:val="E58024A1C4014A1283E7E56E92B69D9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C66251" w:rsidP="00C66251">
          <w:pPr>
            <w:pStyle w:val="58DEB2E661B34F13AD81C23ABD2738FA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C66251" w:rsidP="00C66251">
          <w:pPr>
            <w:pStyle w:val="6B994E8B18EE49D6B8B7FC5FD3BE647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C66251" w:rsidP="00C66251">
          <w:pPr>
            <w:pStyle w:val="3CD78389B75F4D3F9E89B333630CA97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C66251" w:rsidP="00C66251">
          <w:pPr>
            <w:pStyle w:val="D0238E99BC65493EBDA71280B2F18A5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C66251" w:rsidP="00C66251">
          <w:pPr>
            <w:pStyle w:val="FC9F9BCD8AEC4553B178C10D44CC36A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C66251" w:rsidP="00C66251">
          <w:pPr>
            <w:pStyle w:val="0512E6AE23D94BAC8DE7A27B0CFB6D5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C66251" w:rsidP="00C66251">
          <w:pPr>
            <w:pStyle w:val="CDB11B14987D4372BAA89AAF4CE9472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C66251" w:rsidP="00C66251">
          <w:pPr>
            <w:pStyle w:val="559EAEB273DA4CAD81B0E03E65AEBA5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C66251" w:rsidP="00C66251">
          <w:pPr>
            <w:pStyle w:val="F8FC338CF0AA48C69F7220244F6D74E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C66251" w:rsidP="00C66251">
          <w:pPr>
            <w:pStyle w:val="6F178FCF4B594FC384452D475787F01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C66251" w:rsidP="00C66251">
          <w:pPr>
            <w:pStyle w:val="9140AE3797574193B6ABB90BAEA83D8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4FDB4B6FD9E44B293F915DFEB79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12430-F14F-487A-B17B-FE50AAF12B7B}"/>
      </w:docPartPr>
      <w:docPartBody>
        <w:p w:rsidR="003C6646" w:rsidRDefault="00C66251" w:rsidP="00C66251">
          <w:pPr>
            <w:pStyle w:val="D422BFCD70884297B6B791361ED7888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B6841DD1C345CEAF057CBC687D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3FA1-225F-483A-AA2B-346CCF26D59E}"/>
      </w:docPartPr>
      <w:docPartBody>
        <w:p w:rsidR="003C6646" w:rsidRDefault="00C66251" w:rsidP="00C66251">
          <w:pPr>
            <w:pStyle w:val="9F0E4525EB5D44B5875B49CF4CC2124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8024A1C4014A1283E7E56E92B6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8D5C-00EC-4E79-AF70-857C6D1CE7C7}"/>
      </w:docPartPr>
      <w:docPartBody>
        <w:p w:rsidR="003C6646" w:rsidRDefault="00C66251" w:rsidP="00C66251">
          <w:pPr>
            <w:pStyle w:val="D1260F14DFDB4CB6941FB79FB79C7CE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EB2E661B34F13AD81C23ABD27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0C0B-A5C0-4966-AD8C-A0327D90BBD3}"/>
      </w:docPartPr>
      <w:docPartBody>
        <w:p w:rsidR="003C6646" w:rsidRDefault="00C66251" w:rsidP="00C66251">
          <w:pPr>
            <w:pStyle w:val="A3C60584D9B242FDAF87006EB702F4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994E8B18EE49D6B8B7FC5FD3BE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CF11-3DC8-415E-A04C-F8FF92CCAA72}"/>
      </w:docPartPr>
      <w:docPartBody>
        <w:p w:rsidR="003C6646" w:rsidRDefault="00C66251" w:rsidP="00C66251">
          <w:pPr>
            <w:pStyle w:val="D32F1B26FC814BD89DF9AB595383B5F5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D78389B75F4D3F9E89B333630CA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0933D-3211-4B95-97E9-76E4587318B0}"/>
      </w:docPartPr>
      <w:docPartBody>
        <w:p w:rsidR="003C6646" w:rsidRDefault="00C66251" w:rsidP="00C66251">
          <w:pPr>
            <w:pStyle w:val="F8974BD042FF48DCA85BFE2493E20A6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238E99BC65493EBDA71280B2F1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4EF2-1E35-451F-8963-AC2563A007A5}"/>
      </w:docPartPr>
      <w:docPartBody>
        <w:p w:rsidR="003C6646" w:rsidRDefault="00C66251" w:rsidP="00C66251">
          <w:pPr>
            <w:pStyle w:val="3DCE3572A4124E67BF0266FF4958548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9F9BCD8AEC4553B178C10D44C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308F-9D62-494B-AF96-235E5BD2A8BB}"/>
      </w:docPartPr>
      <w:docPartBody>
        <w:p w:rsidR="003C6646" w:rsidRDefault="00C66251" w:rsidP="00C66251">
          <w:pPr>
            <w:pStyle w:val="3AB20EE20CA2472F81599C179E55DC9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12E6AE23D94BAC8DE7A27B0CF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1C2C6-4AF3-4382-8F6F-2469C350BA33}"/>
      </w:docPartPr>
      <w:docPartBody>
        <w:p w:rsidR="003C6646" w:rsidRDefault="00C66251" w:rsidP="00C66251">
          <w:pPr>
            <w:pStyle w:val="63265AD2C57F480A988DE1812EAC988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B11B14987D4372BAA89AAF4CE9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853B-CD7E-4830-B4A1-6E14B4CCFFBD}"/>
      </w:docPartPr>
      <w:docPartBody>
        <w:p w:rsidR="003C6646" w:rsidRDefault="00C66251" w:rsidP="00C66251">
          <w:pPr>
            <w:pStyle w:val="124B3F7DFEBC4ECCB3008CEB932B7265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59EAEB273DA4CAD81B0E03E65AE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EFF5-1A1D-4443-8B81-0E29C04C9E7C}"/>
      </w:docPartPr>
      <w:docPartBody>
        <w:p w:rsidR="003C6646" w:rsidRDefault="00C66251" w:rsidP="00C66251">
          <w:pPr>
            <w:pStyle w:val="A69AE1C852B0443798E07D774642262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FC338CF0AA48C69F7220244F6D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4209C-2AA7-4057-8A2E-A253C4315F99}"/>
      </w:docPartPr>
      <w:docPartBody>
        <w:p w:rsidR="003C6646" w:rsidRDefault="00C66251" w:rsidP="00C66251">
          <w:pPr>
            <w:pStyle w:val="2F90CDD3510D42BD8C3533759D0D618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178FCF4B594FC384452D475787F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A11F2-C852-4B4F-9813-9A0C240B9CB6}"/>
      </w:docPartPr>
      <w:docPartBody>
        <w:p w:rsidR="003C6646" w:rsidRDefault="00C66251" w:rsidP="00C66251">
          <w:pPr>
            <w:pStyle w:val="EF4335FD95F04932BE31ED539652BE8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140AE3797574193B6ABB90BAEA8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8C78-FF59-4FC2-A413-58AD73196852}"/>
      </w:docPartPr>
      <w:docPartBody>
        <w:p w:rsidR="003C6646" w:rsidRDefault="00C66251" w:rsidP="00C66251">
          <w:pPr>
            <w:pStyle w:val="00085677423B474FBDA929C6F8C6029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22BFCD70884297B6B791361ED78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28FB1-FB39-4D81-9A07-CEA27E293566}"/>
      </w:docPartPr>
      <w:docPartBody>
        <w:p w:rsidR="003C6646" w:rsidRDefault="00C66251" w:rsidP="00C66251">
          <w:pPr>
            <w:pStyle w:val="8AE1007244A149D6A1A689907D28379C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2F1B26FC814BD89DF9AB595383B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68F93-43AE-4C0A-80D7-03B7B3A86DBB}"/>
      </w:docPartPr>
      <w:docPartBody>
        <w:p w:rsidR="003C6646" w:rsidRDefault="00C66251" w:rsidP="00C66251">
          <w:pPr>
            <w:pStyle w:val="B6948008D47C48709C472B5542239B12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974BD042FF48DCA85BFE2493E20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5B3BB-9DC5-4531-92AC-0ECAE74F9B6E}"/>
      </w:docPartPr>
      <w:docPartBody>
        <w:p w:rsidR="003C6646" w:rsidRDefault="00C66251" w:rsidP="00C66251">
          <w:pPr>
            <w:pStyle w:val="61E0F2C834184F04A0EE85E840E37330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DCE3572A4124E67BF0266FF49585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EAA4-D4CE-47F2-A392-37920B00440D}"/>
      </w:docPartPr>
      <w:docPartBody>
        <w:p w:rsidR="003C6646" w:rsidRDefault="00C66251" w:rsidP="00C66251">
          <w:pPr>
            <w:pStyle w:val="115FBEC02C814BE69424B6AA93CAECA9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1260F14DFDB4CB6941FB79FB79C7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1EB54-0017-4CAD-B6CD-343273DB2498}"/>
      </w:docPartPr>
      <w:docPartBody>
        <w:p w:rsidR="003C6646" w:rsidRDefault="00C66251" w:rsidP="00C66251">
          <w:pPr>
            <w:pStyle w:val="F5060F33EC60468D9CDB1B720C463D38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C60584D9B242FDAF87006EB702F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3AD4E-FF42-483C-8EAF-8484906FA1F3}"/>
      </w:docPartPr>
      <w:docPartBody>
        <w:p w:rsidR="003C6646" w:rsidRDefault="00C66251" w:rsidP="00C66251">
          <w:pPr>
            <w:pStyle w:val="F77B135AA48E45E4BCB06A74D5285C85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F0E4525EB5D44B5875B49CF4CC21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7736-D9B8-47AB-8324-A9279D3700D6}"/>
      </w:docPartPr>
      <w:docPartBody>
        <w:p w:rsidR="003C6646" w:rsidRDefault="00C66251" w:rsidP="00C66251">
          <w:pPr>
            <w:pStyle w:val="2B51EDDA5B6A4F1EA15C29C47DC8AC8B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199C5E925241088D948F4931C26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19612-66B3-47AC-860F-0CB06E58F840}"/>
      </w:docPartPr>
      <w:docPartBody>
        <w:p w:rsidR="002D5792" w:rsidRDefault="00C66251" w:rsidP="00C66251">
          <w:pPr>
            <w:pStyle w:val="4878031CCCA94A85B8170E45960F495A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468880904E74ADA9F54A6AB6715B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FB1A0-C454-4470-B168-CA0DAD801850}"/>
      </w:docPartPr>
      <w:docPartBody>
        <w:p w:rsidR="002D5792" w:rsidRDefault="00C66251" w:rsidP="00C66251">
          <w:pPr>
            <w:pStyle w:val="DFE73316438F4825AD098C204067DF13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5AD3BCDF374F6B83382B1ABDF52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10B84-D40D-41A7-AEA2-B5E0C3B94927}"/>
      </w:docPartPr>
      <w:docPartBody>
        <w:p w:rsidR="002D5792" w:rsidRDefault="00C66251" w:rsidP="00C66251">
          <w:pPr>
            <w:pStyle w:val="4F74270BA51C4E23958A4FEE2558DBD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D9FBBE84BDF474985D49546EB6D5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090A7-9830-470D-8BB2-70E8506BBB71}"/>
      </w:docPartPr>
      <w:docPartBody>
        <w:p w:rsidR="002D5792" w:rsidRDefault="00C66251" w:rsidP="00C66251">
          <w:pPr>
            <w:pStyle w:val="2BAB89C4FDE640A998CD378480D2446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F74270BA51C4E23958A4FEE2558D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8B56-4433-45D6-AB36-B03E6C5533F7}"/>
      </w:docPartPr>
      <w:docPartBody>
        <w:p w:rsidR="002D5792" w:rsidRDefault="00C66251" w:rsidP="00C66251">
          <w:pPr>
            <w:pStyle w:val="2086C22B5E084E4F9E887EA7B7B0E010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AB89C4FDE640A998CD378480D24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C62C8-D2DD-4D6B-8A10-252F3711C7D9}"/>
      </w:docPartPr>
      <w:docPartBody>
        <w:p w:rsidR="002D5792" w:rsidRDefault="00C66251" w:rsidP="00C66251">
          <w:pPr>
            <w:pStyle w:val="F0475CFFD7644665928E52828E45EEF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086C22B5E084E4F9E887EA7B7B0E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636C9-D6B2-4391-9113-C2D291DA8AFB}"/>
      </w:docPartPr>
      <w:docPartBody>
        <w:p w:rsidR="002D5792" w:rsidRDefault="00C66251" w:rsidP="00C66251">
          <w:pPr>
            <w:pStyle w:val="29E6121DA9CE4886813C4A2528B98E2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878031CCCA94A85B8170E45960F4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0443E-3CF1-4B89-93E6-D71ADF9ED32F}"/>
      </w:docPartPr>
      <w:docPartBody>
        <w:p w:rsidR="002D5792" w:rsidRDefault="00C66251" w:rsidP="00C66251">
          <w:pPr>
            <w:pStyle w:val="E75AD3BCDF374F6B83382B1ABDF527A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FE73316438F4825AD098C204067D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BFDD6-9D19-40F3-A9A2-05D9EBE0BC85}"/>
      </w:docPartPr>
      <w:docPartBody>
        <w:p w:rsidR="002D5792" w:rsidRDefault="00C66251" w:rsidP="00C66251">
          <w:pPr>
            <w:pStyle w:val="4D9FBBE84BDF474985D49546EB6D5EA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475CFFD7644665928E52828E45E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E8607-D34F-4803-8BF1-B85251F6C5A7}"/>
      </w:docPartPr>
      <w:docPartBody>
        <w:p w:rsidR="002D5792" w:rsidRDefault="00C66251" w:rsidP="00C66251">
          <w:pPr>
            <w:pStyle w:val="660FF538BC2245719ED6BA2239C94DAA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AB0A9EFD2DD4C89B0C1CC672335F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7980E-7261-4B46-B53D-A724DDF124A5}"/>
      </w:docPartPr>
      <w:docPartBody>
        <w:p w:rsidR="00C66251" w:rsidRDefault="002D5792" w:rsidP="002D5792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9E6121DA9CE4886813C4A2528B98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622B2-163C-4B65-9C05-6EE9C58EB553}"/>
      </w:docPartPr>
      <w:docPartBody>
        <w:p w:rsidR="00C66251" w:rsidRDefault="00C66251" w:rsidP="00C66251">
          <w:pPr>
            <w:pStyle w:val="632C087A0BC74F8C87EDE33D6758D51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0FF538BC2245719ED6BA2239C9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D483-E10A-44F5-90C3-4FDC09F1ECDE}"/>
      </w:docPartPr>
      <w:docPartBody>
        <w:p w:rsidR="00C66251" w:rsidRDefault="00C66251" w:rsidP="00C66251">
          <w:pPr>
            <w:pStyle w:val="F7492A49BE5A449193EF58BF5DB2BB7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22DDC11BE604411A729A9E456AAB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9C0BC-057B-4DE0-9FEF-DB68F8599C32}"/>
      </w:docPartPr>
      <w:docPartBody>
        <w:p w:rsidR="00C66251" w:rsidRDefault="002D5792" w:rsidP="002D5792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632C087A0BC74F8C87EDE33D6758D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DA0FB-EE08-4F26-8A83-29196AFCDB4A}"/>
      </w:docPartPr>
      <w:docPartBody>
        <w:p w:rsidR="00C66251" w:rsidRDefault="00C66251" w:rsidP="00C66251">
          <w:pPr>
            <w:pStyle w:val="CDBCAF093CEF45F18AAFE06B32AA55A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492A49BE5A449193EF58BF5DB2B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1DBFD-4C3F-4496-8168-68C68682C0F5}"/>
      </w:docPartPr>
      <w:docPartBody>
        <w:p w:rsidR="00C66251" w:rsidRDefault="00C66251" w:rsidP="00C66251">
          <w:pPr>
            <w:pStyle w:val="7A42C4E56F1E46439C9C070A060344E1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54AA721217142398DA2D0EC5853C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CC188-927D-4AA3-81D9-5974C6A8292D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51EDDA5B6A4F1EA15C29C47DC8A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821C0-C68E-4FD4-8E22-200F515E3E6D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060F33EC60468D9CDB1B720C463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646BD-2824-406E-8944-2A641A23B07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7B135AA48E45E4BCB06A74D5285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D9C54-717F-4B4D-81F9-8596AB1EA799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6948008D47C48709C472B5542239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883A-2B64-4C77-A7A9-E09825EF555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1E0F2C834184F04A0EE85E840E37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F04DB-C82E-486C-B28F-2511CF86FC2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5FBEC02C814BE69424B6AA93CAE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DC9AC-AC94-49C0-8DDF-1F745B4CDB64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D305FAB5954F2FA26011AE74F8D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B6DDA-95E1-4E00-AD8C-90D3602D439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CF68566AF3C4D32922CF3C64001D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27A24-B4F0-4694-ABCB-193C7FD9342F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49D2DECA1E4FDF848F00F2CD8B6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73680-B0C0-4BB5-A021-F584F574032E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386B460056C4EEAA6752D4F332E2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3F146-885B-46FF-999C-39B5527A6C97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83D43A8F9145D4B0F58D82E837C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90C44-CCD3-430C-8531-1B93D67166CB}"/>
      </w:docPartPr>
      <w:docPartBody>
        <w:p w:rsidR="00E24E75" w:rsidRDefault="00C66251" w:rsidP="00C66251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8846FEF40844C8DAD300FE690E3C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69636-3D84-4885-A192-930137D9C45C}"/>
      </w:docPartPr>
      <w:docPartBody>
        <w:p w:rsidR="00E24E75" w:rsidRDefault="00C66251" w:rsidP="00C66251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AA064D41794E414DA9380727D534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87A76-D353-44C3-BC87-46D706F34C7C}"/>
      </w:docPartPr>
      <w:docPartBody>
        <w:p w:rsidR="00E24E75" w:rsidRDefault="00C66251" w:rsidP="00C66251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A4D4DDAB23284F5392E6A81F2916D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5B29E-6664-4D7A-8EF1-B8B3CF4124C2}"/>
      </w:docPartPr>
      <w:docPartBody>
        <w:p w:rsidR="00E24E75" w:rsidRDefault="00C66251" w:rsidP="00C66251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57A27E406DC44B78A33B7229328A9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584E3-B9C7-4E08-9FF9-5138F8BB6EDB}"/>
      </w:docPartPr>
      <w:docPartBody>
        <w:p w:rsidR="00E24E75" w:rsidRDefault="00C66251" w:rsidP="00C66251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4B960AD0587C4B509F0DCCA478B52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2EE3-9552-41B5-9DCC-9FCB83719928}"/>
      </w:docPartPr>
      <w:docPartBody>
        <w:p w:rsidR="00E24E75" w:rsidRDefault="00C66251" w:rsidP="00C66251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9408DEE81E4326AB380AE9DD206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F50D6-9484-4A91-B188-2EE3D8A9839A}"/>
      </w:docPartPr>
      <w:docPartBody>
        <w:p w:rsidR="00E24E75" w:rsidRDefault="00C66251" w:rsidP="00C66251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77D3F3FC2FD4EDD8FD4C46678DF5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42938-D288-4E08-A545-F29F389847E6}"/>
      </w:docPartPr>
      <w:docPartBody>
        <w:p w:rsidR="003F7AE0" w:rsidRDefault="00E24E75" w:rsidP="00E24E75">
          <w:pPr>
            <w:pStyle w:val="B77D3F3FC2FD4EDD8FD4C46678DF556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BDC06191DB44FD9BD59F69E34B8E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59342-7A25-4F8D-A6B4-FEA7320BDB05}"/>
      </w:docPartPr>
      <w:docPartBody>
        <w:p w:rsidR="003F7AE0" w:rsidRDefault="00E24E75" w:rsidP="00E24E75">
          <w:pPr>
            <w:pStyle w:val="CBDC06191DB44FD9BD59F69E34B8E91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3D845CE391B407B8D6CE0A8989E6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D9717-6D0C-4290-95CC-BB871CF0D192}"/>
      </w:docPartPr>
      <w:docPartBody>
        <w:p w:rsidR="003F7AE0" w:rsidRDefault="00E24E75" w:rsidP="00E24E75">
          <w:pPr>
            <w:pStyle w:val="83D845CE391B407B8D6CE0A8989E6A7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EE60FA1ADD94A8598947D6822F7B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ED7B0-02D5-4F4C-BBEE-8641AB0BB975}"/>
      </w:docPartPr>
      <w:docPartBody>
        <w:p w:rsidR="003F7AE0" w:rsidRDefault="00E24E75" w:rsidP="00E24E75">
          <w:pPr>
            <w:pStyle w:val="0EE60FA1ADD94A8598947D6822F7BEB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5E30360DAC84CDEBD9243CC70B18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92F87-BA94-4F82-B896-81F6B07CAE8B}"/>
      </w:docPartPr>
      <w:docPartBody>
        <w:p w:rsidR="003F7AE0" w:rsidRDefault="00E24E75" w:rsidP="00E24E75">
          <w:pPr>
            <w:pStyle w:val="E5E30360DAC84CDEBD9243CC70B1807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18076740F464CF69D4DD4BA6B4B0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C8242-C20B-4A9C-8051-1EA7696ADE30}"/>
      </w:docPartPr>
      <w:docPartBody>
        <w:p w:rsidR="003F7AE0" w:rsidRDefault="00E24E75" w:rsidP="00E24E75">
          <w:pPr>
            <w:pStyle w:val="F18076740F464CF69D4DD4BA6B4B00C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C3299BF1303477B9C1E5627E3AF3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E7450-7184-4B4F-93F6-69332E99F1F2}"/>
      </w:docPartPr>
      <w:docPartBody>
        <w:p w:rsidR="003F7AE0" w:rsidRDefault="00E24E75" w:rsidP="00E24E75">
          <w:pPr>
            <w:pStyle w:val="AC3299BF1303477B9C1E5627E3AF374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2442955CA854EB8AACD7F0FBA0E9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63B1C-EAE0-4EFF-B343-F7062CB2F2C8}"/>
      </w:docPartPr>
      <w:docPartBody>
        <w:p w:rsidR="003F7AE0" w:rsidRDefault="00E24E75" w:rsidP="00E24E75">
          <w:pPr>
            <w:pStyle w:val="52442955CA854EB8AACD7F0FBA0E908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5678300506D4692AB355A8969FF4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857F4-EA9C-4A0F-A9F4-531B6EDE7D72}"/>
      </w:docPartPr>
      <w:docPartBody>
        <w:p w:rsidR="003F7AE0" w:rsidRDefault="00E24E75" w:rsidP="00E24E75">
          <w:pPr>
            <w:pStyle w:val="75678300506D4692AB355A8969FF43D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354B5F9197640B892E2E8D95D3FA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D2ED-94E3-495B-8DFF-9E8BB553DFFA}"/>
      </w:docPartPr>
      <w:docPartBody>
        <w:p w:rsidR="003F7AE0" w:rsidRDefault="00E24E75" w:rsidP="00E24E75">
          <w:pPr>
            <w:pStyle w:val="E354B5F9197640B892E2E8D95D3FA6C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AA60BA2367E44C99041F46A45F13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D530A-669B-4337-B3FB-638303F1B569}"/>
      </w:docPartPr>
      <w:docPartBody>
        <w:p w:rsidR="003F7AE0" w:rsidRDefault="00E24E75" w:rsidP="00E24E75">
          <w:pPr>
            <w:pStyle w:val="7AA60BA2367E44C99041F46A45F1394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F8FE88943A24EA899982830E90ED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E6B2D-58ED-4018-B957-070EC3FFD778}"/>
      </w:docPartPr>
      <w:docPartBody>
        <w:p w:rsidR="003F7AE0" w:rsidRDefault="00E24E75" w:rsidP="00E24E75">
          <w:pPr>
            <w:pStyle w:val="CF8FE88943A24EA899982830E90EDB3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4DA65AFCDAD4C7C881D71AA135A5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9F387-B530-44C9-8CAD-287D6C674E86}"/>
      </w:docPartPr>
      <w:docPartBody>
        <w:p w:rsidR="003F7AE0" w:rsidRDefault="00E24E75" w:rsidP="00E24E75">
          <w:pPr>
            <w:pStyle w:val="F4DA65AFCDAD4C7C881D71AA135A502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479FD6977684B449421A9DB685E5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91687-4EE7-4E1F-9628-9A73B734FAF7}"/>
      </w:docPartPr>
      <w:docPartBody>
        <w:p w:rsidR="003F7AE0" w:rsidRDefault="00E24E75" w:rsidP="00E24E75">
          <w:pPr>
            <w:pStyle w:val="6479FD6977684B449421A9DB685E5C0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DEE492B3E804FFA9EC9604CFDC49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90E80-BD4A-4721-948D-7B17A3A1A767}"/>
      </w:docPartPr>
      <w:docPartBody>
        <w:p w:rsidR="003F7AE0" w:rsidRDefault="00E24E75" w:rsidP="00E24E75">
          <w:pPr>
            <w:pStyle w:val="FDEE492B3E804FFA9EC9604CFDC4971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B794532E44774FAA8D4693D47ADB4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1F06D-F548-41E4-BB0C-01886B9C5779}"/>
      </w:docPartPr>
      <w:docPartBody>
        <w:p w:rsidR="003F7AE0" w:rsidRDefault="00E24E75" w:rsidP="00E24E75">
          <w:pPr>
            <w:pStyle w:val="B794532E44774FAA8D4693D47ADB49A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5D1536E8CD84EFFA21DA11687982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A24C8-01BD-4118-A712-325DEBBDB2D8}"/>
      </w:docPartPr>
      <w:docPartBody>
        <w:p w:rsidR="003F7AE0" w:rsidRDefault="00E24E75" w:rsidP="00E24E75">
          <w:pPr>
            <w:pStyle w:val="E5D1536E8CD84EFFA21DA11687982E8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48C2694154B427E9579669D8E98F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0C9D7-991B-4DF3-BFE8-97AA73763C46}"/>
      </w:docPartPr>
      <w:docPartBody>
        <w:p w:rsidR="003F7AE0" w:rsidRDefault="00E24E75" w:rsidP="00E24E75">
          <w:pPr>
            <w:pStyle w:val="448C2694154B427E9579669D8E98FCB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418510339034166B3257060C4DC0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66632-7393-4137-A3C5-1ECC2659A52E}"/>
      </w:docPartPr>
      <w:docPartBody>
        <w:p w:rsidR="003F7AE0" w:rsidRDefault="00E24E75" w:rsidP="00E24E75">
          <w:pPr>
            <w:pStyle w:val="E418510339034166B3257060C4DC06B0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3EAD11A412441CFA87CC654419E1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6522D-8D34-4957-94DE-69034730EB74}"/>
      </w:docPartPr>
      <w:docPartBody>
        <w:p w:rsidR="003F7AE0" w:rsidRDefault="00E24E75" w:rsidP="00E24E75">
          <w:pPr>
            <w:pStyle w:val="E3EAD11A412441CFA87CC654419E11D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BA874D59B349C089A2AC5E6EAC2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80EA5-90ED-4494-B9C6-E24287ECDC69}"/>
      </w:docPartPr>
      <w:docPartBody>
        <w:p w:rsidR="003F7AE0" w:rsidRDefault="00E24E75" w:rsidP="00E24E75">
          <w:pPr>
            <w:pStyle w:val="80BA874D59B349C089A2AC5E6EAC2168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E39401A7854803A93440782565D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CF2F2-BAA0-4B1C-8F6E-60966C2F0ECF}"/>
      </w:docPartPr>
      <w:docPartBody>
        <w:p w:rsidR="003F7AE0" w:rsidRDefault="00E24E75" w:rsidP="00E24E75">
          <w:pPr>
            <w:pStyle w:val="1AE39401A7854803A93440782565DEF7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448FE0325764262A1A97C0499D6B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7CAD2-FD8E-4E4B-8FEF-E8D47D6E29F2}"/>
      </w:docPartPr>
      <w:docPartBody>
        <w:p w:rsidR="003F7AE0" w:rsidRDefault="00E24E75" w:rsidP="00E24E75">
          <w:pPr>
            <w:pStyle w:val="F448FE0325764262A1A97C0499D6B28E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6FC94EBDEC64663B88928EFB1320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7C46A-9251-445C-92B9-624BC6122BA4}"/>
      </w:docPartPr>
      <w:docPartBody>
        <w:p w:rsidR="003F7AE0" w:rsidRDefault="00E24E75" w:rsidP="00E24E75">
          <w:pPr>
            <w:pStyle w:val="26FC94EBDEC64663B88928EFB13200E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A909F5AF8545F3827789A281D7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2F060-2917-40E9-ACBF-79E96B45DD0F}"/>
      </w:docPartPr>
      <w:docPartBody>
        <w:p w:rsidR="003F7AE0" w:rsidRDefault="00E24E75" w:rsidP="00E24E75">
          <w:pPr>
            <w:pStyle w:val="04A909F5AF8545F3827789A281D7769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F51765A464F44D497F1924813128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BB70B-5659-4306-BA2C-1DD785CC2486}"/>
      </w:docPartPr>
      <w:docPartBody>
        <w:p w:rsidR="003F7AE0" w:rsidRDefault="00E24E75" w:rsidP="00E24E75">
          <w:pPr>
            <w:pStyle w:val="0F51765A464F44D497F192481312870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E39F341FED94318BC78D3DDDDD6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F9489-2031-47B3-A2F4-1A0197E92EA5}"/>
      </w:docPartPr>
      <w:docPartBody>
        <w:p w:rsidR="003F7AE0" w:rsidRDefault="00E24E75" w:rsidP="00E24E75">
          <w:pPr>
            <w:pStyle w:val="3E39F341FED94318BC78D3DDDDD627E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D4D29B572544A9BAA55CF9F98A89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2B930-E1CF-4392-85B6-F5B76BD9B62F}"/>
      </w:docPartPr>
      <w:docPartBody>
        <w:p w:rsidR="003F7AE0" w:rsidRDefault="00E24E75" w:rsidP="00E24E75">
          <w:pPr>
            <w:pStyle w:val="6D4D29B572544A9BAA55CF9F98A89A50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AD413E87CD54D8BA348A979DCBE8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F1844-B41B-40F1-9FD0-CCD3CF2B2A42}"/>
      </w:docPartPr>
      <w:docPartBody>
        <w:p w:rsidR="003F7AE0" w:rsidRDefault="00E24E75" w:rsidP="00E24E75">
          <w:pPr>
            <w:pStyle w:val="EAD413E87CD54D8BA348A979DCBE827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6D8833137B84B16AF6D76D317001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8228F-8C52-4BD7-92D6-DBC8CF76A000}"/>
      </w:docPartPr>
      <w:docPartBody>
        <w:p w:rsidR="003F7AE0" w:rsidRDefault="00E24E75" w:rsidP="00E24E75">
          <w:pPr>
            <w:pStyle w:val="A6D8833137B84B16AF6D76D31700110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0A3BDBF16154440BA9642CED42FE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9DB68-0A6C-436D-BB01-D0D1DD8363C4}"/>
      </w:docPartPr>
      <w:docPartBody>
        <w:p w:rsidR="003F7AE0" w:rsidRDefault="00E24E75" w:rsidP="00E24E75">
          <w:pPr>
            <w:pStyle w:val="E0A3BDBF16154440BA9642CED42FEB6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1F6060A2B544E7AAF3F059F052E0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11D-BD6F-41CD-89C4-8D7CC2438D94}"/>
      </w:docPartPr>
      <w:docPartBody>
        <w:p w:rsidR="003F7AE0" w:rsidRDefault="00E24E75" w:rsidP="00E24E75">
          <w:pPr>
            <w:pStyle w:val="51F6060A2B544E7AAF3F059F052E0702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430CF1C14C14AAFA6A4022A00015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F330E-A8F5-4AC0-832A-DC782458FBB8}"/>
      </w:docPartPr>
      <w:docPartBody>
        <w:p w:rsidR="003F7AE0" w:rsidRDefault="00E24E75" w:rsidP="00E24E75">
          <w:pPr>
            <w:pStyle w:val="1430CF1C14C14AAFA6A4022A000153B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89065E1E1134582A21CAE0242670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EF815-D60F-430E-80F3-DC859F627052}"/>
      </w:docPartPr>
      <w:docPartBody>
        <w:p w:rsidR="003F7AE0" w:rsidRDefault="00E24E75" w:rsidP="00E24E75">
          <w:pPr>
            <w:pStyle w:val="089065E1E1134582A21CAE02426705F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4CE20D38C23242A4A42C17F58F88D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F0E4-D696-4388-9640-33A6B826E4B9}"/>
      </w:docPartPr>
      <w:docPartBody>
        <w:p w:rsidR="003F7AE0" w:rsidRDefault="00E24E75" w:rsidP="00E24E75">
          <w:pPr>
            <w:pStyle w:val="4CE20D38C23242A4A42C17F58F88DF5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0EC2C1389914B4EBE31F124A18AE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C3907-A064-4268-A125-A9E1096FA01B}"/>
      </w:docPartPr>
      <w:docPartBody>
        <w:p w:rsidR="003F7AE0" w:rsidRDefault="00E24E75" w:rsidP="00E24E75">
          <w:pPr>
            <w:pStyle w:val="90EC2C1389914B4EBE31F124A18AE083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1E6D"/>
    <w:rsid w:val="00034C25"/>
    <w:rsid w:val="00240CC2"/>
    <w:rsid w:val="002D5792"/>
    <w:rsid w:val="003C6646"/>
    <w:rsid w:val="003F7AE0"/>
    <w:rsid w:val="00485274"/>
    <w:rsid w:val="00531CDE"/>
    <w:rsid w:val="00713DC5"/>
    <w:rsid w:val="009974FB"/>
    <w:rsid w:val="00AF1E6D"/>
    <w:rsid w:val="00C66251"/>
    <w:rsid w:val="00E24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4E75"/>
    <w:rPr>
      <w:color w:val="808080"/>
    </w:rPr>
  </w:style>
  <w:style w:type="paragraph" w:customStyle="1" w:styleId="B77D3F3FC2FD4EDD8FD4C46678DF556C">
    <w:name w:val="B77D3F3FC2FD4EDD8FD4C46678DF556C"/>
    <w:rsid w:val="00E24E75"/>
    <w:rPr>
      <w:lang w:eastAsia="zh-CN"/>
    </w:rPr>
  </w:style>
  <w:style w:type="paragraph" w:customStyle="1" w:styleId="CBDC06191DB44FD9BD59F69E34B8E91A">
    <w:name w:val="CBDC06191DB44FD9BD59F69E34B8E91A"/>
    <w:rsid w:val="00E24E75"/>
    <w:rPr>
      <w:lang w:eastAsia="zh-CN"/>
    </w:rPr>
  </w:style>
  <w:style w:type="paragraph" w:customStyle="1" w:styleId="83D845CE391B407B8D6CE0A8989E6A75">
    <w:name w:val="83D845CE391B407B8D6CE0A8989E6A75"/>
    <w:rsid w:val="00E24E75"/>
    <w:rPr>
      <w:lang w:eastAsia="zh-CN"/>
    </w:rPr>
  </w:style>
  <w:style w:type="paragraph" w:customStyle="1" w:styleId="0EE60FA1ADD94A8598947D6822F7BEB1">
    <w:name w:val="0EE60FA1ADD94A8598947D6822F7BEB1"/>
    <w:rsid w:val="00E24E75"/>
    <w:rPr>
      <w:lang w:eastAsia="zh-CN"/>
    </w:rPr>
  </w:style>
  <w:style w:type="paragraph" w:customStyle="1" w:styleId="0DA4938AC2184E9D9D05BDBB3497E273">
    <w:name w:val="0DA4938AC2184E9D9D05BDBB3497E273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">
    <w:name w:val="F874706C8B23418A9B44F13B51C82CEF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">
    <w:name w:val="F691DB5AAD8F431F8A230491CB99EA9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">
    <w:name w:val="C3B19B62A0164831ADA1182F9CCBA0C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">
    <w:name w:val="76B35912430A40ECAB0B4A71E2B5424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">
    <w:name w:val="809A4706C2BC4D15A6179A41D0443A67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">
    <w:name w:val="37CC1896A8804738AFDA7B4076DB486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">
    <w:name w:val="C6371F8E13CF46CE8E7390BDB78311EB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">
    <w:name w:val="6B83D29A14F4451FA3ADB1BAE35D253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E30360DAC84CDEBD9243CC70B18074">
    <w:name w:val="E5E30360DAC84CDEBD9243CC70B18074"/>
    <w:rsid w:val="00E24E75"/>
    <w:rPr>
      <w:lang w:eastAsia="zh-CN"/>
    </w:rPr>
  </w:style>
  <w:style w:type="paragraph" w:customStyle="1" w:styleId="F18076740F464CF69D4DD4BA6B4B00CA">
    <w:name w:val="F18076740F464CF69D4DD4BA6B4B00CA"/>
    <w:rsid w:val="00E24E75"/>
    <w:rPr>
      <w:lang w:eastAsia="zh-CN"/>
    </w:rPr>
  </w:style>
  <w:style w:type="paragraph" w:customStyle="1" w:styleId="AC3299BF1303477B9C1E5627E3AF3749">
    <w:name w:val="AC3299BF1303477B9C1E5627E3AF3749"/>
    <w:rsid w:val="00E24E75"/>
    <w:rPr>
      <w:lang w:eastAsia="zh-CN"/>
    </w:rPr>
  </w:style>
  <w:style w:type="paragraph" w:customStyle="1" w:styleId="52442955CA854EB8AACD7F0FBA0E9089">
    <w:name w:val="52442955CA854EB8AACD7F0FBA0E9089"/>
    <w:rsid w:val="00E24E75"/>
    <w:rPr>
      <w:lang w:eastAsia="zh-CN"/>
    </w:rPr>
  </w:style>
  <w:style w:type="paragraph" w:customStyle="1" w:styleId="75678300506D4692AB355A8969FF43D6">
    <w:name w:val="75678300506D4692AB355A8969FF43D6"/>
    <w:rsid w:val="00E24E75"/>
    <w:rPr>
      <w:lang w:eastAsia="zh-CN"/>
    </w:rPr>
  </w:style>
  <w:style w:type="paragraph" w:customStyle="1" w:styleId="E354B5F9197640B892E2E8D95D3FA6C7">
    <w:name w:val="E354B5F9197640B892E2E8D95D3FA6C7"/>
    <w:rsid w:val="00E24E75"/>
    <w:rPr>
      <w:lang w:eastAsia="zh-CN"/>
    </w:rPr>
  </w:style>
  <w:style w:type="paragraph" w:customStyle="1" w:styleId="7AA60BA2367E44C99041F46A45F13946">
    <w:name w:val="7AA60BA2367E44C99041F46A45F13946"/>
    <w:rsid w:val="00E24E75"/>
    <w:rPr>
      <w:lang w:eastAsia="zh-CN"/>
    </w:rPr>
  </w:style>
  <w:style w:type="paragraph" w:customStyle="1" w:styleId="CF8FE88943A24EA899982830E90EDB3B">
    <w:name w:val="CF8FE88943A24EA899982830E90EDB3B"/>
    <w:rsid w:val="00E24E75"/>
    <w:rPr>
      <w:lang w:eastAsia="zh-CN"/>
    </w:rPr>
  </w:style>
  <w:style w:type="paragraph" w:customStyle="1" w:styleId="F4DA65AFCDAD4C7C881D71AA135A502D">
    <w:name w:val="F4DA65AFCDAD4C7C881D71AA135A502D"/>
    <w:rsid w:val="00E24E75"/>
    <w:rPr>
      <w:lang w:eastAsia="zh-CN"/>
    </w:rPr>
  </w:style>
  <w:style w:type="paragraph" w:customStyle="1" w:styleId="6479FD6977684B449421A9DB685E5C04">
    <w:name w:val="6479FD6977684B449421A9DB685E5C04"/>
    <w:rsid w:val="00E24E75"/>
    <w:rPr>
      <w:lang w:eastAsia="zh-CN"/>
    </w:rPr>
  </w:style>
  <w:style w:type="paragraph" w:customStyle="1" w:styleId="FDEE492B3E804FFA9EC9604CFDC4971B">
    <w:name w:val="FDEE492B3E804FFA9EC9604CFDC4971B"/>
    <w:rsid w:val="00E24E75"/>
    <w:rPr>
      <w:lang w:eastAsia="zh-CN"/>
    </w:rPr>
  </w:style>
  <w:style w:type="paragraph" w:customStyle="1" w:styleId="B794532E44774FAA8D4693D47ADB49A5">
    <w:name w:val="B794532E44774FAA8D4693D47ADB49A5"/>
    <w:rsid w:val="00E24E75"/>
    <w:rPr>
      <w:lang w:eastAsia="zh-CN"/>
    </w:rPr>
  </w:style>
  <w:style w:type="paragraph" w:customStyle="1" w:styleId="E5D1536E8CD84EFFA21DA11687982E80">
    <w:name w:val="E5D1536E8CD84EFFA21DA11687982E80"/>
    <w:rsid w:val="00E24E75"/>
    <w:rPr>
      <w:lang w:eastAsia="zh-CN"/>
    </w:rPr>
  </w:style>
  <w:style w:type="paragraph" w:customStyle="1" w:styleId="448C2694154B427E9579669D8E98FCB6">
    <w:name w:val="448C2694154B427E9579669D8E98FCB6"/>
    <w:rsid w:val="00E24E75"/>
    <w:rPr>
      <w:lang w:eastAsia="zh-CN"/>
    </w:rPr>
  </w:style>
  <w:style w:type="paragraph" w:customStyle="1" w:styleId="4878031CCCA94A85B8170E45960F495A">
    <w:name w:val="4878031CCCA94A85B8170E45960F495A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FE73316438F4825AD098C204067DF13">
    <w:name w:val="DFE73316438F4825AD098C204067DF13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75AD3BCDF374F6B83382B1ABDF527A6">
    <w:name w:val="E75AD3BCDF374F6B83382B1ABDF527A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D9FBBE84BDF474985D49546EB6D5EAD">
    <w:name w:val="4D9FBBE84BDF474985D49546EB6D5EAD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F74270BA51C4E23958A4FEE2558DBD5">
    <w:name w:val="4F74270BA51C4E23958A4FEE2558DBD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BAB89C4FDE640A998CD378480D24466">
    <w:name w:val="2BAB89C4FDE640A998CD378480D2446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086C22B5E084E4F9E887EA7B7B0E010">
    <w:name w:val="2086C22B5E084E4F9E887EA7B7B0E01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0475CFFD7644665928E52828E45EEF9">
    <w:name w:val="F0475CFFD7644665928E52828E45EEF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9E6121DA9CE4886813C4A2528B98E25">
    <w:name w:val="29E6121DA9CE4886813C4A2528B98E2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60FF538BC2245719ED6BA2239C94DAA">
    <w:name w:val="660FF538BC2245719ED6BA2239C94DAA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32C087A0BC74F8C87EDE33D6758D516">
    <w:name w:val="632C087A0BC74F8C87EDE33D6758D51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7492A49BE5A449193EF58BF5DB2BB76">
    <w:name w:val="F7492A49BE5A449193EF58BF5DB2BB7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CAF093CEF45F18AAFE06B32AA55A5">
    <w:name w:val="CDBCAF093CEF45F18AAFE06B32AA55A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42C4E56F1E46439C9C070A060344E1">
    <w:name w:val="7A42C4E56F1E46439C9C070A060344E1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FC1D0E3B2443CAA0165E43FFBF0BF6">
    <w:name w:val="6BFC1D0E3B2443CAA0165E43FFBF0BF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89A00BB29541D9874490696DCE66D0">
    <w:name w:val="3289A00BB29541D9874490696DCE66D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71447370C34D15A7DACEEFF143CCAC">
    <w:name w:val="CD71447370C34D15A7DACEEFF143CCAC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0584E9429404633A6634C990BEAA380">
    <w:name w:val="70584E9429404633A6634C990BEAA38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13D4D637F245AC9B666589D0D365CF">
    <w:name w:val="3C13D4D637F245AC9B666589D0D365CF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4D4788F805041C19581829F34C3F948">
    <w:name w:val="A4D4788F805041C19581829F34C3F948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3302E596BB649C4BE05018F15414476">
    <w:name w:val="D3302E596BB649C4BE05018F1541447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2A053611850467195CB704072E60BB4">
    <w:name w:val="F2A053611850467195CB704072E60BB4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5EFFF18731C44048959A9E0029AE4A7">
    <w:name w:val="B5EFFF18731C44048959A9E0029AE4A7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9CFA9E3609D4C638F87F430EDF4A6A0">
    <w:name w:val="E9CFA9E3609D4C638F87F430EDF4A6A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29C59CF4B8549DC9F41632469695C0E">
    <w:name w:val="C29C59CF4B8549DC9F41632469695C0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4FDB4B6FD9E44B293F915DFEB791BF5">
    <w:name w:val="34FDB4B6FD9E44B293F915DFEB791BF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0B6841DD1C345CEAF057CBC687D6361">
    <w:name w:val="30B6841DD1C345CEAF057CBC687D6361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">
    <w:name w:val="E58024A1C4014A1283E7E56E92B69D97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">
    <w:name w:val="58DEB2E661B34F13AD81C23ABD2738FA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">
    <w:name w:val="6B994E8B18EE49D6B8B7FC5FD3BE647A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">
    <w:name w:val="3CD78389B75F4D3F9E89B333630CA97B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">
    <w:name w:val="D0238E99BC65493EBDA71280B2F18A5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C9F9BCD8AEC4553B178C10D44CC36A8">
    <w:name w:val="FC9F9BCD8AEC4553B178C10D44CC36A8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">
    <w:name w:val="0512E6AE23D94BAC8DE7A27B0CFB6D5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">
    <w:name w:val="CDB11B14987D4372BAA89AAF4CE9472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">
    <w:name w:val="559EAEB273DA4CAD81B0E03E65AEBA5D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">
    <w:name w:val="F8FC338CF0AA48C69F7220244F6D74EC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">
    <w:name w:val="6F178FCF4B594FC384452D475787F01D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">
    <w:name w:val="9140AE3797574193B6ABB90BAEA83D8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">
    <w:name w:val="D422BFCD70884297B6B791361ED7888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F0E4525EB5D44B5875B49CF4CC21249">
    <w:name w:val="9F0E4525EB5D44B5875B49CF4CC2124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1260F14DFDB4CB6941FB79FB79C7CE3">
    <w:name w:val="D1260F14DFDB4CB6941FB79FB79C7CE3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3C60584D9B242FDAF87006EB702F4D1">
    <w:name w:val="A3C60584D9B242FDAF87006EB702F4D1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32F1B26FC814BD89DF9AB595383B5F5">
    <w:name w:val="D32F1B26FC814BD89DF9AB595383B5F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974BD042FF48DCA85BFE2493E20A69">
    <w:name w:val="F8974BD042FF48DCA85BFE2493E20A6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DCE3572A4124E67BF0266FF49585488">
    <w:name w:val="3DCE3572A4124E67BF0266FF49585488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AB20EE20CA2472F81599C179E55DC93">
    <w:name w:val="3AB20EE20CA2472F81599C179E55DC93"/>
    <w:rsid w:val="00C66251"/>
    <w:rPr>
      <w:lang w:eastAsia="zh-CN"/>
    </w:rPr>
  </w:style>
  <w:style w:type="paragraph" w:customStyle="1" w:styleId="63265AD2C57F480A988DE1812EAC9883">
    <w:name w:val="63265AD2C57F480A988DE1812EAC9883"/>
    <w:rsid w:val="00C66251"/>
    <w:rPr>
      <w:lang w:eastAsia="zh-CN"/>
    </w:rPr>
  </w:style>
  <w:style w:type="paragraph" w:customStyle="1" w:styleId="124B3F7DFEBC4ECCB3008CEB932B7265">
    <w:name w:val="124B3F7DFEBC4ECCB3008CEB932B7265"/>
    <w:rsid w:val="00C66251"/>
    <w:rPr>
      <w:lang w:eastAsia="zh-CN"/>
    </w:rPr>
  </w:style>
  <w:style w:type="paragraph" w:customStyle="1" w:styleId="A69AE1C852B0443798E07D774642262B">
    <w:name w:val="A69AE1C852B0443798E07D774642262B"/>
    <w:rsid w:val="00C66251"/>
    <w:rPr>
      <w:lang w:eastAsia="zh-CN"/>
    </w:rPr>
  </w:style>
  <w:style w:type="paragraph" w:customStyle="1" w:styleId="2F90CDD3510D42BD8C3533759D0D6185">
    <w:name w:val="2F90CDD3510D42BD8C3533759D0D6185"/>
    <w:rsid w:val="00C66251"/>
    <w:rPr>
      <w:lang w:eastAsia="zh-CN"/>
    </w:rPr>
  </w:style>
  <w:style w:type="paragraph" w:customStyle="1" w:styleId="EF4335FD95F04932BE31ED539652BE84">
    <w:name w:val="EF4335FD95F04932BE31ED539652BE84"/>
    <w:rsid w:val="00C66251"/>
    <w:rPr>
      <w:lang w:eastAsia="zh-CN"/>
    </w:rPr>
  </w:style>
  <w:style w:type="paragraph" w:customStyle="1" w:styleId="00085677423B474FBDA929C6F8C60296">
    <w:name w:val="00085677423B474FBDA929C6F8C60296"/>
    <w:rsid w:val="00C66251"/>
    <w:rPr>
      <w:lang w:eastAsia="zh-CN"/>
    </w:rPr>
  </w:style>
  <w:style w:type="paragraph" w:customStyle="1" w:styleId="8AE1007244A149D6A1A689907D28379C">
    <w:name w:val="8AE1007244A149D6A1A689907D28379C"/>
    <w:rsid w:val="00C66251"/>
    <w:rPr>
      <w:lang w:eastAsia="zh-CN"/>
    </w:rPr>
  </w:style>
  <w:style w:type="paragraph" w:customStyle="1" w:styleId="2B51EDDA5B6A4F1EA15C29C47DC8AC8B">
    <w:name w:val="2B51EDDA5B6A4F1EA15C29C47DC8AC8B"/>
    <w:rsid w:val="00C66251"/>
    <w:rPr>
      <w:lang w:eastAsia="zh-CN"/>
    </w:rPr>
  </w:style>
  <w:style w:type="paragraph" w:customStyle="1" w:styleId="F5060F33EC60468D9CDB1B720C463D38">
    <w:name w:val="F5060F33EC60468D9CDB1B720C463D38"/>
    <w:rsid w:val="00C66251"/>
    <w:rPr>
      <w:lang w:eastAsia="zh-CN"/>
    </w:rPr>
  </w:style>
  <w:style w:type="paragraph" w:customStyle="1" w:styleId="F77B135AA48E45E4BCB06A74D5285C85">
    <w:name w:val="F77B135AA48E45E4BCB06A74D5285C85"/>
    <w:rsid w:val="00C66251"/>
    <w:rPr>
      <w:lang w:eastAsia="zh-CN"/>
    </w:rPr>
  </w:style>
  <w:style w:type="paragraph" w:customStyle="1" w:styleId="B6948008D47C48709C472B5542239B12">
    <w:name w:val="B6948008D47C48709C472B5542239B12"/>
    <w:rsid w:val="00C66251"/>
    <w:rPr>
      <w:lang w:eastAsia="zh-CN"/>
    </w:rPr>
  </w:style>
  <w:style w:type="paragraph" w:customStyle="1" w:styleId="61E0F2C834184F04A0EE85E840E37330">
    <w:name w:val="61E0F2C834184F04A0EE85E840E37330"/>
    <w:rsid w:val="00C66251"/>
    <w:rPr>
      <w:lang w:eastAsia="zh-CN"/>
    </w:rPr>
  </w:style>
  <w:style w:type="paragraph" w:customStyle="1" w:styleId="115FBEC02C814BE69424B6AA93CAECA9">
    <w:name w:val="115FBEC02C814BE69424B6AA93CAECA9"/>
    <w:rsid w:val="00C66251"/>
    <w:rPr>
      <w:lang w:eastAsia="zh-CN"/>
    </w:rPr>
  </w:style>
  <w:style w:type="paragraph" w:customStyle="1" w:styleId="E418510339034166B3257060C4DC06B0">
    <w:name w:val="E418510339034166B3257060C4DC06B0"/>
    <w:rsid w:val="00E24E75"/>
    <w:rPr>
      <w:lang w:eastAsia="zh-CN"/>
    </w:rPr>
  </w:style>
  <w:style w:type="paragraph" w:customStyle="1" w:styleId="E3EAD11A412441CFA87CC654419E11D6">
    <w:name w:val="E3EAD11A412441CFA87CC654419E11D6"/>
    <w:rsid w:val="00E24E75"/>
    <w:rPr>
      <w:lang w:eastAsia="zh-CN"/>
    </w:rPr>
  </w:style>
  <w:style w:type="paragraph" w:customStyle="1" w:styleId="80BA874D59B349C089A2AC5E6EAC2168">
    <w:name w:val="80BA874D59B349C089A2AC5E6EAC2168"/>
    <w:rsid w:val="00E24E75"/>
    <w:rPr>
      <w:lang w:eastAsia="zh-CN"/>
    </w:rPr>
  </w:style>
  <w:style w:type="paragraph" w:customStyle="1" w:styleId="1AE39401A7854803A93440782565DEF7">
    <w:name w:val="1AE39401A7854803A93440782565DEF7"/>
    <w:rsid w:val="00E24E75"/>
    <w:rPr>
      <w:lang w:eastAsia="zh-CN"/>
    </w:rPr>
  </w:style>
  <w:style w:type="paragraph" w:customStyle="1" w:styleId="F448FE0325764262A1A97C0499D6B28E">
    <w:name w:val="F448FE0325764262A1A97C0499D6B28E"/>
    <w:rsid w:val="00E24E75"/>
    <w:rPr>
      <w:lang w:eastAsia="zh-CN"/>
    </w:rPr>
  </w:style>
  <w:style w:type="paragraph" w:customStyle="1" w:styleId="26FC94EBDEC64663B88928EFB13200EC">
    <w:name w:val="26FC94EBDEC64663B88928EFB13200EC"/>
    <w:rsid w:val="00E24E75"/>
    <w:rPr>
      <w:lang w:eastAsia="zh-CN"/>
    </w:rPr>
  </w:style>
  <w:style w:type="paragraph" w:customStyle="1" w:styleId="04A909F5AF8545F3827789A281D77698">
    <w:name w:val="04A909F5AF8545F3827789A281D77698"/>
    <w:rsid w:val="00E24E75"/>
    <w:rPr>
      <w:lang w:eastAsia="zh-CN"/>
    </w:rPr>
  </w:style>
  <w:style w:type="paragraph" w:customStyle="1" w:styleId="0F51765A464F44D497F1924813128707">
    <w:name w:val="0F51765A464F44D497F1924813128707"/>
    <w:rsid w:val="00E24E75"/>
    <w:rPr>
      <w:lang w:eastAsia="zh-CN"/>
    </w:rPr>
  </w:style>
  <w:style w:type="paragraph" w:customStyle="1" w:styleId="3E39F341FED94318BC78D3DDDDD627E9">
    <w:name w:val="3E39F341FED94318BC78D3DDDDD627E9"/>
    <w:rsid w:val="00E24E75"/>
    <w:rPr>
      <w:lang w:eastAsia="zh-CN"/>
    </w:rPr>
  </w:style>
  <w:style w:type="paragraph" w:customStyle="1" w:styleId="6D4D29B572544A9BAA55CF9F98A89A50">
    <w:name w:val="6D4D29B572544A9BAA55CF9F98A89A50"/>
    <w:rsid w:val="00E24E75"/>
    <w:rPr>
      <w:lang w:eastAsia="zh-CN"/>
    </w:rPr>
  </w:style>
  <w:style w:type="paragraph" w:customStyle="1" w:styleId="EAD413E87CD54D8BA348A979DCBE8279">
    <w:name w:val="EAD413E87CD54D8BA348A979DCBE8279"/>
    <w:rsid w:val="00E24E75"/>
    <w:rPr>
      <w:lang w:eastAsia="zh-CN"/>
    </w:rPr>
  </w:style>
  <w:style w:type="paragraph" w:customStyle="1" w:styleId="A6D8833137B84B16AF6D76D31700110B">
    <w:name w:val="A6D8833137B84B16AF6D76D31700110B"/>
    <w:rsid w:val="00E24E75"/>
    <w:rPr>
      <w:lang w:eastAsia="zh-CN"/>
    </w:rPr>
  </w:style>
  <w:style w:type="paragraph" w:customStyle="1" w:styleId="E0A3BDBF16154440BA9642CED42FEB63">
    <w:name w:val="E0A3BDBF16154440BA9642CED42FEB63"/>
    <w:rsid w:val="00E24E75"/>
    <w:rPr>
      <w:lang w:eastAsia="zh-CN"/>
    </w:rPr>
  </w:style>
  <w:style w:type="paragraph" w:customStyle="1" w:styleId="51F6060A2B544E7AAF3F059F052E0702">
    <w:name w:val="51F6060A2B544E7AAF3F059F052E0702"/>
    <w:rsid w:val="00E24E75"/>
    <w:rPr>
      <w:lang w:eastAsia="zh-CN"/>
    </w:rPr>
  </w:style>
  <w:style w:type="paragraph" w:customStyle="1" w:styleId="1430CF1C14C14AAFA6A4022A000153BD">
    <w:name w:val="1430CF1C14C14AAFA6A4022A000153BD"/>
    <w:rsid w:val="00E24E75"/>
    <w:rPr>
      <w:lang w:eastAsia="zh-CN"/>
    </w:rPr>
  </w:style>
  <w:style w:type="paragraph" w:customStyle="1" w:styleId="089065E1E1134582A21CAE02426705F9">
    <w:name w:val="089065E1E1134582A21CAE02426705F9"/>
    <w:rsid w:val="00E24E75"/>
    <w:rPr>
      <w:lang w:eastAsia="zh-CN"/>
    </w:rPr>
  </w:style>
  <w:style w:type="paragraph" w:customStyle="1" w:styleId="4CE20D38C23242A4A42C17F58F88DF5B">
    <w:name w:val="4CE20D38C23242A4A42C17F58F88DF5B"/>
    <w:rsid w:val="00E24E75"/>
    <w:rPr>
      <w:lang w:eastAsia="zh-CN"/>
    </w:rPr>
  </w:style>
  <w:style w:type="paragraph" w:customStyle="1" w:styleId="90EC2C1389914B4EBE31F124A18AE083">
    <w:name w:val="90EC2C1389914B4EBE31F124A18AE083"/>
    <w:rsid w:val="00E24E75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735</Words>
  <Characters>989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3</cp:revision>
  <cp:lastPrinted>2020-08-25T22:16:00Z</cp:lastPrinted>
  <dcterms:created xsi:type="dcterms:W3CDTF">2021-11-01T22:02:00Z</dcterms:created>
  <dcterms:modified xsi:type="dcterms:W3CDTF">2021-11-01T22:17:00Z</dcterms:modified>
</cp:coreProperties>
</file>